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90A8D" w14:textId="77777777" w:rsidR="00DD1F46" w:rsidRPr="0039325A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Pr="0039325A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Pr="0039325A" w:rsidRDefault="00057562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rFonts w:cs="Arial"/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in;height:36pt;visibility:visible">
            <v:imagedata r:id="rId11" o:title=""/>
          </v:shape>
        </w:pict>
      </w:r>
    </w:p>
    <w:p w14:paraId="16DA6759" w14:textId="77777777" w:rsidR="00C60558" w:rsidRPr="0039325A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43F8E4F2" w:rsidR="009C5E7C" w:rsidRPr="0039325A" w:rsidRDefault="008F4525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>
        <w:rPr>
          <w:rFonts w:eastAsia="맑은 고딕" w:cs="Arial"/>
          <w:szCs w:val="22"/>
          <w:lang w:eastAsia="ko-KR"/>
        </w:rPr>
        <w:t>Hanwha Vision</w:t>
      </w:r>
      <w:r w:rsidR="009C5E7C" w:rsidRPr="0039325A">
        <w:rPr>
          <w:rFonts w:eastAsia="Times New Roman" w:cs="Arial"/>
          <w:szCs w:val="22"/>
        </w:rPr>
        <w:t xml:space="preserve"> is a global leading supplier of solutions for IP and analog video surveillance. Building on the company's history of innovation, </w:t>
      </w:r>
      <w:r>
        <w:rPr>
          <w:rFonts w:eastAsia="맑은 고딕" w:cs="Arial"/>
          <w:szCs w:val="22"/>
          <w:lang w:eastAsia="ko-KR"/>
        </w:rPr>
        <w:t>Hanwha Vision</w:t>
      </w:r>
      <w:r w:rsidR="009C5E7C" w:rsidRPr="0039325A">
        <w:rPr>
          <w:rFonts w:eastAsia="Times New Roman" w:cs="Arial"/>
          <w:szCs w:val="22"/>
        </w:rPr>
        <w:t xml:space="preserve"> is dedicated to providing systems solutions with the highest levels of performance, reliability and cost-effectiveness. </w:t>
      </w:r>
      <w:r>
        <w:rPr>
          <w:rFonts w:eastAsia="맑은 고딕" w:cs="Arial"/>
          <w:szCs w:val="22"/>
          <w:lang w:eastAsia="ko-KR"/>
        </w:rPr>
        <w:t>Hanwha Vision</w:t>
      </w:r>
      <w:r w:rsidR="009C5E7C" w:rsidRPr="0039325A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5FF339FF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맑은 고딕" w:cs="Arial"/>
          <w:szCs w:val="22"/>
          <w:lang w:eastAsia="ko-KR"/>
        </w:rPr>
      </w:pPr>
      <w:r w:rsidRPr="0039325A">
        <w:rPr>
          <w:rFonts w:eastAsia="Times New Roman" w:cs="Arial"/>
          <w:szCs w:val="22"/>
        </w:rPr>
        <w:t xml:space="preserve">For additional information, </w:t>
      </w:r>
      <w:bookmarkEnd w:id="2"/>
      <w:r w:rsidRPr="0039325A">
        <w:rPr>
          <w:rFonts w:eastAsia="맑은 고딕" w:cs="Arial"/>
          <w:szCs w:val="22"/>
          <w:lang w:eastAsia="ko-KR"/>
        </w:rPr>
        <w:t xml:space="preserve">visit </w:t>
      </w:r>
      <w:r w:rsidR="008F4525">
        <w:rPr>
          <w:rFonts w:cs="Arial"/>
        </w:rPr>
        <w:t>http://www.hanwhavision</w:t>
      </w:r>
      <w:r w:rsidR="006D6F02" w:rsidRPr="0039325A">
        <w:rPr>
          <w:rFonts w:cs="Arial"/>
        </w:rPr>
        <w:t>.com/</w:t>
      </w:r>
      <w:r w:rsidRPr="0039325A">
        <w:rPr>
          <w:rFonts w:eastAsia="맑은 고딕" w:cs="Arial"/>
          <w:szCs w:val="22"/>
          <w:lang w:eastAsia="ko-KR"/>
        </w:rPr>
        <w:t xml:space="preserve"> </w:t>
      </w:r>
    </w:p>
    <w:p w14:paraId="602816C9" w14:textId="77777777" w:rsidR="00577DB8" w:rsidRPr="0039325A" w:rsidRDefault="00577DB8" w:rsidP="00597E79">
      <w:pPr>
        <w:spacing w:after="0"/>
        <w:rPr>
          <w:rFonts w:eastAsia="Times New Roman" w:cs="Arial"/>
          <w:b/>
          <w:sz w:val="22"/>
          <w:szCs w:val="22"/>
        </w:rPr>
      </w:pPr>
    </w:p>
    <w:bookmarkEnd w:id="0"/>
    <w:bookmarkEnd w:id="1"/>
    <w:p w14:paraId="6C1C082B" w14:textId="394EA7FB" w:rsidR="004A4F41" w:rsidRPr="0039325A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39325A">
        <w:rPr>
          <w:rFonts w:cs="Arial"/>
          <w:b/>
        </w:rPr>
        <w:t>PRODUCTS</w:t>
      </w:r>
    </w:p>
    <w:p w14:paraId="0A724692" w14:textId="77777777" w:rsidR="004A4F41" w:rsidRPr="0039325A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39325A">
        <w:rPr>
          <w:rFonts w:cs="Arial"/>
          <w:b/>
        </w:rPr>
        <w:t>EQUIPMENT</w:t>
      </w:r>
    </w:p>
    <w:p w14:paraId="64B04C61" w14:textId="405ADB8D" w:rsidR="004A4F41" w:rsidRPr="00597E79" w:rsidRDefault="004A4F41" w:rsidP="00597E79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39325A">
        <w:rPr>
          <w:rFonts w:cs="Arial"/>
        </w:rPr>
        <w:t>Manufacturer</w:t>
      </w:r>
      <w:r w:rsidR="00597E79">
        <w:rPr>
          <w:rFonts w:cs="Arial"/>
        </w:rPr>
        <w:t xml:space="preserve"> : </w:t>
      </w:r>
      <w:r w:rsidR="008F4525">
        <w:rPr>
          <w:rFonts w:eastAsia="맑은 고딕" w:cs="Arial"/>
          <w:lang w:eastAsia="ko-KR"/>
        </w:rPr>
        <w:t>Hanwha Vision</w:t>
      </w:r>
      <w:r w:rsidR="00597E79">
        <w:rPr>
          <w:rFonts w:eastAsia="맑은 고딕" w:cs="Arial"/>
          <w:lang w:eastAsia="ko-KR"/>
        </w:rPr>
        <w:t>(</w:t>
      </w:r>
      <w:r w:rsidR="008F4525">
        <w:rPr>
          <w:rFonts w:cs="Arial"/>
        </w:rPr>
        <w:t>http://www.hanwhavision</w:t>
      </w:r>
      <w:r w:rsidR="006D6F02" w:rsidRPr="00597E79">
        <w:rPr>
          <w:rFonts w:cs="Arial"/>
        </w:rPr>
        <w:t>.com/</w:t>
      </w:r>
      <w:r w:rsidR="00597E79">
        <w:rPr>
          <w:rFonts w:cs="Arial"/>
        </w:rPr>
        <w:t>)</w:t>
      </w:r>
    </w:p>
    <w:p w14:paraId="5A6F2464" w14:textId="5AD79BB7" w:rsidR="004A4F41" w:rsidRPr="00895528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39325A">
        <w:rPr>
          <w:rFonts w:cs="Arial"/>
        </w:rPr>
        <w:t>Model</w:t>
      </w:r>
      <w:r w:rsidR="00597E79">
        <w:rPr>
          <w:rFonts w:cs="Arial"/>
        </w:rPr>
        <w:t xml:space="preserve"> : </w:t>
      </w:r>
      <w:r w:rsidR="00C8782E">
        <w:rPr>
          <w:rFonts w:cs="Arial"/>
        </w:rPr>
        <w:t>SPA</w:t>
      </w:r>
      <w:r w:rsidR="00E3532E">
        <w:rPr>
          <w:rFonts w:cs="Arial"/>
        </w:rPr>
        <w:t>-</w:t>
      </w:r>
      <w:r w:rsidR="00C43604" w:rsidRPr="00342658">
        <w:rPr>
          <w:rFonts w:eastAsia="맑은 고딕" w:cs="Arial" w:hint="eastAsia"/>
          <w:lang w:eastAsia="ko-KR"/>
        </w:rPr>
        <w:t>C</w:t>
      </w:r>
      <w:r w:rsidR="00057562">
        <w:rPr>
          <w:rFonts w:cs="Arial"/>
        </w:rPr>
        <w:t>11</w:t>
      </w:r>
      <w:r w:rsidR="00537DE3">
        <w:rPr>
          <w:rFonts w:cs="Arial"/>
        </w:rPr>
        <w:t>0B</w:t>
      </w:r>
      <w:bookmarkStart w:id="3" w:name="_GoBack"/>
      <w:bookmarkEnd w:id="3"/>
    </w:p>
    <w:p w14:paraId="74D3F388" w14:textId="400B96BF" w:rsidR="004A4F41" w:rsidRPr="00895528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895528">
        <w:rPr>
          <w:rFonts w:cs="Arial"/>
        </w:rPr>
        <w:t>Alternates</w:t>
      </w:r>
      <w:r w:rsidR="00597E79">
        <w:rPr>
          <w:rFonts w:cs="Arial"/>
        </w:rPr>
        <w:t xml:space="preserve"> </w:t>
      </w:r>
      <w:r w:rsidRPr="00895528">
        <w:rPr>
          <w:rFonts w:cs="Arial"/>
        </w:rPr>
        <w:t>:</w:t>
      </w:r>
      <w:r w:rsidR="00597E79">
        <w:rPr>
          <w:rFonts w:cs="Arial"/>
        </w:rPr>
        <w:t xml:space="preserve"> </w:t>
      </w:r>
      <w:r w:rsidR="00895528" w:rsidRPr="00895528">
        <w:rPr>
          <w:rFonts w:eastAsia="맑은 고딕" w:cs="Arial" w:hint="eastAsia"/>
          <w:lang w:eastAsia="ko-KR"/>
        </w:rPr>
        <w:t>None</w:t>
      </w:r>
    </w:p>
    <w:p w14:paraId="02329522" w14:textId="77777777" w:rsidR="004A4F41" w:rsidRPr="0039325A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39325A">
        <w:rPr>
          <w:rFonts w:cs="Arial"/>
          <w:b/>
        </w:rPr>
        <w:t xml:space="preserve">GENERAL </w:t>
      </w:r>
      <w:r w:rsidR="004A4F41" w:rsidRPr="0039325A">
        <w:rPr>
          <w:rFonts w:cs="Arial"/>
          <w:b/>
        </w:rPr>
        <w:t>DESCRIPTION</w:t>
      </w:r>
    </w:p>
    <w:p w14:paraId="429442FE" w14:textId="77777777" w:rsidR="000C11F2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The </w:t>
      </w:r>
      <w:r w:rsidRPr="00F15F6F">
        <w:rPr>
          <w:rFonts w:cs="Arial"/>
          <w:bCs/>
          <w:color w:val="auto"/>
          <w:sz w:val="20"/>
        </w:rPr>
        <w:t>speaker receives and outputs an audio signal from a network module.</w:t>
      </w:r>
    </w:p>
    <w:p w14:paraId="4CDAE396" w14:textId="77777777" w:rsidR="000C11F2" w:rsidRPr="003E4A48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speaker</w:t>
      </w:r>
      <w:r w:rsidRPr="003E4A48">
        <w:rPr>
          <w:rFonts w:cs="Arial"/>
          <w:bCs/>
          <w:color w:val="auto"/>
          <w:sz w:val="20"/>
        </w:rPr>
        <w:t xml:space="preserve"> shall be powered by the switch utilizing the network cable.</w:t>
      </w:r>
    </w:p>
    <w:p w14:paraId="0459DF1E" w14:textId="77777777" w:rsidR="000C11F2" w:rsidRPr="004030A7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product shall be fully supported by an open and published API(SUNAPI), which shall provide the necessary information for the integration of functionality into third-party applications.</w:t>
      </w:r>
    </w:p>
    <w:p w14:paraId="06D12B6A" w14:textId="677E1CAF" w:rsidR="000C11F2" w:rsidRPr="004030A7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Network module</w:t>
      </w:r>
    </w:p>
    <w:p w14:paraId="217B26C0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 xml:space="preserve">The </w:t>
      </w:r>
      <w:r w:rsidRPr="004030A7">
        <w:rPr>
          <w:rFonts w:eastAsia="맑은 고딕" w:cs="Arial"/>
          <w:color w:val="auto"/>
          <w:sz w:val="20"/>
          <w:lang w:eastAsia="ko-KR"/>
        </w:rPr>
        <w:t>speaker</w:t>
      </w:r>
      <w:r w:rsidRPr="004030A7">
        <w:rPr>
          <w:rFonts w:cs="Arial"/>
          <w:bCs/>
          <w:color w:val="auto"/>
          <w:sz w:val="20"/>
        </w:rPr>
        <w:t xml:space="preserve"> supports network connection through a LAN cable.</w:t>
      </w:r>
    </w:p>
    <w:p w14:paraId="0C8A51CB" w14:textId="25EB5FB8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</w:t>
      </w:r>
      <w:r w:rsidRPr="004030A7">
        <w:rPr>
          <w:rFonts w:eastAsia="맑은 고딕" w:cs="Arial"/>
          <w:color w:val="auto"/>
          <w:sz w:val="20"/>
          <w:lang w:eastAsia="ko-KR"/>
        </w:rPr>
        <w:t>speaker</w:t>
      </w:r>
      <w:r w:rsidRPr="004030A7">
        <w:rPr>
          <w:rFonts w:cs="Arial"/>
          <w:color w:val="auto"/>
          <w:sz w:val="20"/>
        </w:rPr>
        <w:t xml:space="preserve"> has a built-in web server based on a Linux sys</w:t>
      </w:r>
      <w:r w:rsidR="00B7002E">
        <w:rPr>
          <w:rFonts w:cs="Arial"/>
          <w:color w:val="auto"/>
          <w:sz w:val="20"/>
        </w:rPr>
        <w:t xml:space="preserve">tem. It provides a service that </w:t>
      </w:r>
      <w:r w:rsidRPr="004030A7">
        <w:rPr>
          <w:rFonts w:cs="Arial"/>
          <w:color w:val="auto"/>
          <w:sz w:val="20"/>
        </w:rPr>
        <w:t>connects this to a web browser through a network connection.</w:t>
      </w:r>
    </w:p>
    <w:p w14:paraId="31709B82" w14:textId="77777777" w:rsidR="000C11F2" w:rsidRPr="004030A7" w:rsidRDefault="000C11F2" w:rsidP="000C11F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4030A7">
        <w:rPr>
          <w:rFonts w:cs="Arial"/>
          <w:szCs w:val="20"/>
          <w:lang w:eastAsia="zh-TW"/>
        </w:rPr>
        <w:t>The speaker shall allow for audio to be transported over:</w:t>
      </w:r>
    </w:p>
    <w:p w14:paraId="480A9DFF" w14:textId="3720CD15" w:rsidR="000C11F2" w:rsidRPr="000757B8" w:rsidRDefault="000757B8" w:rsidP="000757B8">
      <w:pPr>
        <w:numPr>
          <w:ilvl w:val="4"/>
          <w:numId w:val="19"/>
        </w:numPr>
        <w:rPr>
          <w:rFonts w:cs="Arial"/>
          <w:szCs w:val="20"/>
          <w:lang w:eastAsia="zh-TW"/>
        </w:rPr>
      </w:pPr>
      <w:r w:rsidRPr="000757B8">
        <w:rPr>
          <w:rFonts w:cs="Arial"/>
          <w:szCs w:val="20"/>
          <w:lang w:eastAsia="zh-TW"/>
        </w:rPr>
        <w:t>AOE(Audio over Ethernet)</w:t>
      </w:r>
    </w:p>
    <w:p w14:paraId="5A5C1C52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</w:t>
      </w:r>
      <w:r w:rsidRPr="004030A7">
        <w:rPr>
          <w:rFonts w:eastAsia="맑은 고딕" w:cs="Arial"/>
          <w:color w:val="auto"/>
          <w:sz w:val="20"/>
          <w:lang w:eastAsia="ko-KR"/>
        </w:rPr>
        <w:t>speaker</w:t>
      </w:r>
      <w:r w:rsidRPr="004030A7">
        <w:rPr>
          <w:rFonts w:cs="Arial"/>
          <w:color w:val="auto"/>
          <w:sz w:val="20"/>
        </w:rPr>
        <w:t xml:space="preserve"> shall provide 2 control modes</w:t>
      </w:r>
    </w:p>
    <w:p w14:paraId="1AB76A15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Controller mode</w:t>
      </w:r>
    </w:p>
    <w:p w14:paraId="096D5783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Speaker mode</w:t>
      </w:r>
    </w:p>
    <w:p w14:paraId="42C2F2B0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speaker shall support unicast audio streaming</w:t>
      </w:r>
      <w:r w:rsidRPr="004030A7">
        <w:rPr>
          <w:rFonts w:eastAsia="맑은 고딕" w:cs="Arial"/>
          <w:color w:val="auto"/>
          <w:sz w:val="20"/>
          <w:lang w:eastAsia="ko-KR"/>
        </w:rPr>
        <w:t xml:space="preserve"> up to 20 zone control.</w:t>
      </w:r>
    </w:p>
    <w:p w14:paraId="4BE52952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speaker shall support multicast audio streaming up to 256 zone control.</w:t>
      </w:r>
    </w:p>
    <w:p w14:paraId="316F1165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speaker shall support </w:t>
      </w:r>
      <w:r w:rsidRPr="004030A7">
        <w:rPr>
          <w:rFonts w:eastAsia="맑은 고딕" w:cs="Arial"/>
          <w:color w:val="auto"/>
          <w:sz w:val="20"/>
          <w:lang w:eastAsia="ko-KR"/>
        </w:rPr>
        <w:t>up to 255 groups.</w:t>
      </w:r>
    </w:p>
    <w:p w14:paraId="0CFB2B08" w14:textId="77777777" w:rsidR="000C11F2" w:rsidRPr="004030A7" w:rsidRDefault="000C11F2" w:rsidP="000C11F2">
      <w:pPr>
        <w:numPr>
          <w:ilvl w:val="3"/>
          <w:numId w:val="19"/>
        </w:numPr>
        <w:rPr>
          <w:rFonts w:cs="Arial"/>
        </w:rPr>
      </w:pPr>
      <w:r w:rsidRPr="004030A7">
        <w:rPr>
          <w:rFonts w:cs="Arial"/>
        </w:rPr>
        <w:t>The speaker shall support SIP for integration with VoIP, peer-to-peer or integrated into SIP/PBX.</w:t>
      </w:r>
    </w:p>
    <w:p w14:paraId="00A7C21D" w14:textId="3689077A" w:rsidR="000C11F2" w:rsidRPr="004030A7" w:rsidRDefault="00801556" w:rsidP="00801556">
      <w:pPr>
        <w:numPr>
          <w:ilvl w:val="3"/>
          <w:numId w:val="19"/>
        </w:numPr>
        <w:rPr>
          <w:rFonts w:cs="Arial"/>
        </w:rPr>
      </w:pPr>
      <w:r w:rsidRPr="004030A7">
        <w:rPr>
          <w:rFonts w:cs="Arial"/>
        </w:rPr>
        <w:t>The speaker shall support the following audio file format</w:t>
      </w:r>
      <w:r w:rsidR="000C11F2" w:rsidRPr="004030A7">
        <w:rPr>
          <w:rFonts w:cs="Arial"/>
        </w:rPr>
        <w:t>:</w:t>
      </w:r>
    </w:p>
    <w:p w14:paraId="3ECE820A" w14:textId="77777777" w:rsidR="000C11F2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  <w:color w:val="000000"/>
        </w:rPr>
        <w:t>WAV</w:t>
      </w:r>
    </w:p>
    <w:p w14:paraId="135F999F" w14:textId="77777777" w:rsidR="000C11F2" w:rsidRPr="00F10D15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  <w:color w:val="000000"/>
        </w:rPr>
        <w:t>MP3</w:t>
      </w:r>
    </w:p>
    <w:p w14:paraId="55951B7D" w14:textId="77777777" w:rsidR="000C11F2" w:rsidRPr="00F04070" w:rsidRDefault="000C11F2" w:rsidP="000C11F2">
      <w:pPr>
        <w:numPr>
          <w:ilvl w:val="3"/>
          <w:numId w:val="19"/>
        </w:numPr>
        <w:rPr>
          <w:rFonts w:cs="Arial"/>
          <w:color w:val="000000"/>
        </w:rPr>
      </w:pPr>
      <w:r w:rsidRPr="00D51697">
        <w:rPr>
          <w:rFonts w:cs="Arial"/>
        </w:rPr>
        <w:t xml:space="preserve">The </w:t>
      </w:r>
      <w:r>
        <w:rPr>
          <w:rFonts w:cs="Arial"/>
        </w:rPr>
        <w:t>speaker</w:t>
      </w:r>
      <w:r w:rsidRPr="00D51697">
        <w:rPr>
          <w:rFonts w:cs="Arial"/>
        </w:rPr>
        <w:t xml:space="preserve"> shall support </w:t>
      </w:r>
      <w:r>
        <w:rPr>
          <w:rFonts w:eastAsia="맑은 고딕" w:cs="Arial"/>
          <w:lang w:eastAsia="ko-KR"/>
        </w:rPr>
        <w:t>BGM play service</w:t>
      </w:r>
      <w:r w:rsidRPr="00D51697">
        <w:rPr>
          <w:rFonts w:eastAsia="맑은 고딕" w:cs="Arial"/>
          <w:lang w:eastAsia="ko-KR"/>
        </w:rPr>
        <w:t>.</w:t>
      </w:r>
    </w:p>
    <w:p w14:paraId="544C6320" w14:textId="77777777" w:rsidR="000C11F2" w:rsidRPr="00F04070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</w:rPr>
        <w:t>File upload up to 1GB via internal memory</w:t>
      </w:r>
    </w:p>
    <w:p w14:paraId="11839EDD" w14:textId="77777777" w:rsidR="000C11F2" w:rsidRPr="00F04070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</w:rPr>
        <w:t>Contact to internet streaming service</w:t>
      </w:r>
    </w:p>
    <w:p w14:paraId="01724EC5" w14:textId="77777777" w:rsidR="000C11F2" w:rsidRPr="003E4A48" w:rsidRDefault="000C11F2" w:rsidP="000C11F2">
      <w:pPr>
        <w:numPr>
          <w:ilvl w:val="3"/>
          <w:numId w:val="19"/>
        </w:numPr>
        <w:rPr>
          <w:rFonts w:cs="Arial"/>
          <w:color w:val="000000"/>
        </w:rPr>
      </w:pPr>
      <w:r w:rsidRPr="00D51697">
        <w:rPr>
          <w:rFonts w:cs="Arial"/>
        </w:rPr>
        <w:lastRenderedPageBreak/>
        <w:t xml:space="preserve">The </w:t>
      </w:r>
      <w:r>
        <w:rPr>
          <w:rFonts w:cs="Arial"/>
        </w:rPr>
        <w:t>speaker</w:t>
      </w:r>
      <w:r w:rsidRPr="00D51697">
        <w:rPr>
          <w:rFonts w:cs="Arial"/>
        </w:rPr>
        <w:t xml:space="preserve"> shall support </w:t>
      </w:r>
      <w:r>
        <w:rPr>
          <w:rFonts w:eastAsia="맑은 고딕" w:cs="Arial"/>
          <w:lang w:eastAsia="ko-KR"/>
        </w:rPr>
        <w:t>TTS service</w:t>
      </w:r>
      <w:r w:rsidRPr="00D51697">
        <w:rPr>
          <w:rFonts w:eastAsia="맑은 고딕" w:cs="Arial"/>
          <w:lang w:eastAsia="ko-KR"/>
        </w:rPr>
        <w:t>.</w:t>
      </w:r>
    </w:p>
    <w:p w14:paraId="19447DD0" w14:textId="77777777" w:rsidR="000C11F2" w:rsidRPr="006835AC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</w:rPr>
        <w:t>Korean, English(US, UK), German, French, Spanish, Russian</w:t>
      </w:r>
    </w:p>
    <w:p w14:paraId="739B4869" w14:textId="77777777" w:rsidR="000C11F2" w:rsidRPr="00F04070" w:rsidRDefault="000C11F2" w:rsidP="000C11F2">
      <w:pPr>
        <w:numPr>
          <w:ilvl w:val="3"/>
          <w:numId w:val="19"/>
        </w:numPr>
        <w:rPr>
          <w:rFonts w:cs="Arial"/>
          <w:color w:val="000000"/>
        </w:rPr>
      </w:pPr>
      <w:r w:rsidRPr="00D51697">
        <w:rPr>
          <w:rFonts w:cs="Arial"/>
        </w:rPr>
        <w:t xml:space="preserve">The </w:t>
      </w:r>
      <w:r>
        <w:rPr>
          <w:rFonts w:cs="Arial"/>
        </w:rPr>
        <w:t>speaker</w:t>
      </w:r>
      <w:r w:rsidRPr="00D51697">
        <w:rPr>
          <w:rFonts w:cs="Arial"/>
        </w:rPr>
        <w:t xml:space="preserve"> shall support </w:t>
      </w:r>
      <w:r>
        <w:rPr>
          <w:rFonts w:eastAsia="맑은 고딕" w:cs="Arial"/>
          <w:lang w:eastAsia="ko-KR"/>
        </w:rPr>
        <w:t>broadcast via microphone</w:t>
      </w:r>
      <w:r w:rsidRPr="00D51697">
        <w:rPr>
          <w:rFonts w:eastAsia="맑은 고딕" w:cs="Arial"/>
          <w:lang w:eastAsia="ko-KR"/>
        </w:rPr>
        <w:t>.</w:t>
      </w:r>
    </w:p>
    <w:p w14:paraId="2735E429" w14:textId="77777777" w:rsidR="000C11F2" w:rsidRPr="00F04070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</w:rPr>
        <w:t>SPA-M1000</w:t>
      </w:r>
    </w:p>
    <w:p w14:paraId="1633E851" w14:textId="77777777" w:rsidR="000C11F2" w:rsidRPr="00D51697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sz w:val="20"/>
        </w:rPr>
        <w:t>Network Speaker</w:t>
      </w:r>
    </w:p>
    <w:p w14:paraId="60643321" w14:textId="1E1DEE91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speaker shall support 2Way </w:t>
      </w:r>
      <w:r w:rsidR="007F46D2">
        <w:rPr>
          <w:rFonts w:cs="Arial"/>
          <w:color w:val="auto"/>
          <w:sz w:val="20"/>
        </w:rPr>
        <w:t>8</w:t>
      </w:r>
      <w:r w:rsidRPr="004030A7">
        <w:rPr>
          <w:rFonts w:cs="Arial"/>
          <w:color w:val="auto"/>
          <w:sz w:val="20"/>
        </w:rPr>
        <w:t xml:space="preserve">" LF </w:t>
      </w:r>
      <w:r w:rsidRPr="00C52742">
        <w:rPr>
          <w:rFonts w:cs="Arial"/>
          <w:color w:val="auto"/>
          <w:sz w:val="20"/>
        </w:rPr>
        <w:t xml:space="preserve">Drive &amp; </w:t>
      </w:r>
      <w:r w:rsidR="007F46D2" w:rsidRPr="00C52742">
        <w:rPr>
          <w:rFonts w:cs="Arial"/>
          <w:color w:val="auto"/>
          <w:sz w:val="20"/>
        </w:rPr>
        <w:t>2</w:t>
      </w:r>
      <w:r w:rsidRPr="00C52742">
        <w:rPr>
          <w:rFonts w:cs="Arial"/>
          <w:color w:val="auto"/>
          <w:sz w:val="20"/>
        </w:rPr>
        <w:t>" HF Drive</w:t>
      </w:r>
      <w:r w:rsidR="00C52742" w:rsidRPr="00C52742">
        <w:rPr>
          <w:rFonts w:cs="Arial"/>
          <w:color w:val="auto"/>
          <w:sz w:val="20"/>
        </w:rPr>
        <w:t>r.</w:t>
      </w:r>
      <w:r w:rsidRPr="00C52742">
        <w:rPr>
          <w:rFonts w:cs="Arial"/>
          <w:color w:val="auto"/>
          <w:sz w:val="20"/>
        </w:rPr>
        <w:t xml:space="preserve"> </w:t>
      </w:r>
      <w:r w:rsidR="00C52742" w:rsidRPr="00C52742">
        <w:rPr>
          <w:rFonts w:cs="Arial"/>
          <w:color w:val="auto"/>
          <w:sz w:val="20"/>
        </w:rPr>
        <w:t>Passive</w:t>
      </w:r>
      <w:r w:rsidR="00FF6373" w:rsidRPr="00C52742">
        <w:rPr>
          <w:rFonts w:cs="Arial"/>
          <w:color w:val="auto"/>
          <w:sz w:val="20"/>
        </w:rPr>
        <w:t xml:space="preserve"> </w:t>
      </w:r>
      <w:r w:rsidR="00C52742">
        <w:rPr>
          <w:rFonts w:cs="Arial"/>
          <w:color w:val="auto"/>
          <w:sz w:val="20"/>
        </w:rPr>
        <w:t>type.</w:t>
      </w:r>
    </w:p>
    <w:p w14:paraId="7F0A72AB" w14:textId="77777777" w:rsidR="000C11F2" w:rsidRPr="004030A7" w:rsidRDefault="000C11F2" w:rsidP="000C11F2">
      <w:pPr>
        <w:numPr>
          <w:ilvl w:val="3"/>
          <w:numId w:val="19"/>
        </w:numPr>
        <w:spacing w:before="60" w:after="0" w:line="276" w:lineRule="auto"/>
        <w:jc w:val="both"/>
        <w:rPr>
          <w:rFonts w:cs="Arial"/>
        </w:rPr>
      </w:pPr>
      <w:r w:rsidRPr="004030A7">
        <w:rPr>
          <w:rFonts w:cs="Arial"/>
        </w:rPr>
        <w:t>The speaker shall provide the following sound pressure level:</w:t>
      </w:r>
    </w:p>
    <w:p w14:paraId="4EDE09B9" w14:textId="222608BE" w:rsidR="000C11F2" w:rsidRPr="004030A7" w:rsidRDefault="000C11F2" w:rsidP="000C11F2">
      <w:pPr>
        <w:numPr>
          <w:ilvl w:val="4"/>
          <w:numId w:val="19"/>
        </w:numPr>
        <w:spacing w:before="60" w:after="0" w:line="276" w:lineRule="auto"/>
        <w:jc w:val="both"/>
        <w:rPr>
          <w:rFonts w:cs="Arial"/>
        </w:rPr>
      </w:pPr>
      <w:r w:rsidRPr="004030A7">
        <w:rPr>
          <w:rFonts w:cs="Arial"/>
        </w:rPr>
        <w:t>9</w:t>
      </w:r>
      <w:r w:rsidR="007F46D2">
        <w:rPr>
          <w:rFonts w:cs="Arial"/>
        </w:rPr>
        <w:t>6</w:t>
      </w:r>
      <w:r w:rsidRPr="004030A7">
        <w:rPr>
          <w:rFonts w:cs="Arial"/>
        </w:rPr>
        <w:t>dB @PoE</w:t>
      </w:r>
    </w:p>
    <w:p w14:paraId="3727E4EF" w14:textId="71784322" w:rsidR="000C11F2" w:rsidRPr="004030A7" w:rsidRDefault="00801556" w:rsidP="000C11F2">
      <w:pPr>
        <w:numPr>
          <w:ilvl w:val="4"/>
          <w:numId w:val="19"/>
        </w:numPr>
        <w:spacing w:before="60" w:after="0" w:line="276" w:lineRule="auto"/>
        <w:jc w:val="both"/>
        <w:rPr>
          <w:rFonts w:cs="Arial"/>
        </w:rPr>
      </w:pPr>
      <w:r w:rsidRPr="004030A7">
        <w:rPr>
          <w:rFonts w:cs="Arial"/>
        </w:rPr>
        <w:t>10</w:t>
      </w:r>
      <w:r w:rsidR="007F46D2">
        <w:rPr>
          <w:rFonts w:cs="Arial"/>
        </w:rPr>
        <w:t>0</w:t>
      </w:r>
      <w:r w:rsidR="000C11F2" w:rsidRPr="004030A7">
        <w:rPr>
          <w:rFonts w:cs="Arial"/>
        </w:rPr>
        <w:t>dB @PoE+</w:t>
      </w:r>
    </w:p>
    <w:p w14:paraId="10867FCA" w14:textId="31740016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speaker shall provide a frequency range between 120Hz to 20kHz</w:t>
      </w:r>
    </w:p>
    <w:p w14:paraId="12E12F7E" w14:textId="5787E6E1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speaker shall provide 9</w:t>
      </w:r>
      <w:r w:rsidR="00476264">
        <w:rPr>
          <w:rFonts w:cs="Arial"/>
          <w:color w:val="auto"/>
          <w:sz w:val="20"/>
        </w:rPr>
        <w:t>0</w:t>
      </w:r>
      <w:r w:rsidRPr="004030A7">
        <w:rPr>
          <w:rFonts w:cs="Arial"/>
          <w:color w:val="auto"/>
          <w:sz w:val="20"/>
        </w:rPr>
        <w:t>dB sensitivity at 1Watt.</w:t>
      </w:r>
    </w:p>
    <w:p w14:paraId="63E7B6B5" w14:textId="0DE4636E" w:rsidR="000C11F2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he </w:t>
      </w:r>
      <w:r w:rsidRPr="00E30C64">
        <w:rPr>
          <w:rFonts w:cs="Arial"/>
          <w:color w:val="auto"/>
          <w:sz w:val="20"/>
        </w:rPr>
        <w:t>speaker shall provide</w:t>
      </w:r>
      <w:r>
        <w:rPr>
          <w:rFonts w:cs="Arial"/>
          <w:color w:val="auto"/>
          <w:sz w:val="20"/>
        </w:rPr>
        <w:t xml:space="preserve"> the following coverage pattern:</w:t>
      </w:r>
    </w:p>
    <w:p w14:paraId="4B5937F6" w14:textId="73B0DED1" w:rsidR="000C11F2" w:rsidRDefault="00476264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9</w:t>
      </w:r>
      <w:r w:rsidR="000C11F2">
        <w:rPr>
          <w:rFonts w:cs="Arial"/>
          <w:color w:val="auto"/>
          <w:sz w:val="20"/>
        </w:rPr>
        <w:t>0°(1kHz)</w:t>
      </w:r>
    </w:p>
    <w:p w14:paraId="38C4BC06" w14:textId="2E75B297" w:rsidR="000C11F2" w:rsidRPr="007901D2" w:rsidRDefault="00476264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6</w:t>
      </w:r>
      <w:r w:rsidR="000C11F2" w:rsidRPr="00E30C64">
        <w:rPr>
          <w:rFonts w:cs="Arial"/>
          <w:color w:val="auto"/>
          <w:sz w:val="20"/>
        </w:rPr>
        <w:t>0°(4kHz)</w:t>
      </w:r>
    </w:p>
    <w:p w14:paraId="6E6DFBFB" w14:textId="49A2C46A" w:rsidR="000C11F2" w:rsidRPr="0039325A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Interoperability – The </w:t>
      </w:r>
      <w:r>
        <w:rPr>
          <w:rFonts w:cs="Arial"/>
          <w:bCs/>
          <w:color w:val="auto"/>
          <w:sz w:val="20"/>
        </w:rPr>
        <w:t>speaker</w:t>
      </w:r>
      <w:r w:rsidRPr="0039325A">
        <w:rPr>
          <w:rFonts w:cs="Arial"/>
          <w:bCs/>
          <w:color w:val="auto"/>
          <w:sz w:val="20"/>
        </w:rPr>
        <w:t xml:space="preserve"> shall be </w:t>
      </w:r>
      <w:r>
        <w:rPr>
          <w:rFonts w:cs="Arial"/>
          <w:bCs/>
          <w:color w:val="auto"/>
          <w:sz w:val="20"/>
        </w:rPr>
        <w:t xml:space="preserve">SUNAPI(HTTP API) </w:t>
      </w:r>
      <w:r w:rsidRPr="0039325A">
        <w:rPr>
          <w:rFonts w:cs="Arial"/>
          <w:bCs/>
          <w:color w:val="auto"/>
          <w:sz w:val="20"/>
        </w:rPr>
        <w:t>compliant.</w:t>
      </w:r>
      <w:r w:rsidRPr="0039325A">
        <w:rPr>
          <w:rFonts w:eastAsia="맑은 고딕" w:cs="Arial"/>
          <w:bCs/>
          <w:color w:val="auto"/>
          <w:sz w:val="20"/>
          <w:lang w:eastAsia="ko-KR"/>
        </w:rPr>
        <w:t xml:space="preserve"> </w:t>
      </w:r>
    </w:p>
    <w:p w14:paraId="0C68C92B" w14:textId="7D1AA5C8" w:rsidR="000C11F2" w:rsidRPr="00CB7CDB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B7CDB">
        <w:rPr>
          <w:rFonts w:cs="Arial"/>
          <w:color w:val="auto"/>
          <w:sz w:val="20"/>
        </w:rPr>
        <w:t xml:space="preserve">The </w:t>
      </w:r>
      <w:r>
        <w:rPr>
          <w:rFonts w:cs="Arial"/>
          <w:color w:val="auto"/>
          <w:sz w:val="20"/>
        </w:rPr>
        <w:t xml:space="preserve">speaker </w:t>
      </w:r>
      <w:r w:rsidRPr="00CB7CDB">
        <w:rPr>
          <w:rFonts w:cs="Arial"/>
          <w:color w:val="auto"/>
          <w:sz w:val="20"/>
        </w:rPr>
        <w:t>shall possess the following further characteristics:</w:t>
      </w:r>
    </w:p>
    <w:p w14:paraId="2AFA2933" w14:textId="4E458CEE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Micro SD/SDHC memory card for BGM file upload</w:t>
      </w:r>
    </w:p>
    <w:p w14:paraId="5A0B544E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SANDISK / up to 32GB </w:t>
      </w:r>
    </w:p>
    <w:p w14:paraId="7FAE18D0" w14:textId="1806818F" w:rsidR="000C11F2" w:rsidRPr="004030A7" w:rsidRDefault="00801556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Dry </w:t>
      </w:r>
      <w:r w:rsidR="000C11F2" w:rsidRPr="004030A7">
        <w:rPr>
          <w:rFonts w:cs="Arial"/>
          <w:color w:val="auto"/>
          <w:sz w:val="20"/>
        </w:rPr>
        <w:t>Contact</w:t>
      </w:r>
    </w:p>
    <w:p w14:paraId="54FAD3A7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1 Input / 1 Output (N/O)</w:t>
      </w:r>
    </w:p>
    <w:p w14:paraId="3596A3AE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Network protocol</w:t>
      </w:r>
    </w:p>
    <w:p w14:paraId="6F122745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Security</w:t>
      </w:r>
    </w:p>
    <w:p w14:paraId="267972D6" w14:textId="77777777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U</w:t>
      </w:r>
      <w:r w:rsidRPr="004030A7">
        <w:rPr>
          <w:rFonts w:cs="Arial"/>
          <w:bCs/>
          <w:color w:val="auto"/>
          <w:sz w:val="20"/>
        </w:rPr>
        <w:t>ser password protection</w:t>
      </w:r>
    </w:p>
    <w:p w14:paraId="1C373D75" w14:textId="2DCB4B15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device shall not provide a </w:t>
      </w:r>
      <w:r w:rsidR="00B7002E">
        <w:rPr>
          <w:rFonts w:cs="Arial"/>
          <w:color w:val="auto"/>
          <w:sz w:val="20"/>
        </w:rPr>
        <w:t>manufacturer</w:t>
      </w:r>
      <w:r w:rsidRPr="004030A7">
        <w:rPr>
          <w:rFonts w:cs="Arial"/>
          <w:color w:val="auto"/>
          <w:sz w:val="20"/>
        </w:rPr>
        <w:t xml:space="preserve"> default password. </w:t>
      </w:r>
      <w:r w:rsidR="00BF6F77">
        <w:rPr>
          <w:rFonts w:cs="Arial"/>
          <w:color w:val="auto"/>
          <w:sz w:val="20"/>
        </w:rPr>
        <w:t>A default</w:t>
      </w:r>
      <w:r w:rsidRPr="004030A7">
        <w:rPr>
          <w:rFonts w:cs="Arial"/>
          <w:color w:val="auto"/>
          <w:sz w:val="20"/>
        </w:rPr>
        <w:t xml:space="preserve"> password change shall be required to access the speaker.</w:t>
      </w:r>
    </w:p>
    <w:p w14:paraId="0E3D7072" w14:textId="77777777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A minimal level of password complexity shall be required by the speaker.</w:t>
      </w:r>
    </w:p>
    <w:p w14:paraId="660F8F11" w14:textId="1887407C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speaker shall not have a </w:t>
      </w:r>
      <w:r w:rsidR="00BF6F77">
        <w:rPr>
          <w:rFonts w:cs="Arial"/>
          <w:color w:val="auto"/>
          <w:sz w:val="20"/>
        </w:rPr>
        <w:t>manufacturer’s</w:t>
      </w:r>
      <w:r w:rsidRPr="004030A7">
        <w:rPr>
          <w:rFonts w:cs="Arial"/>
          <w:color w:val="auto"/>
          <w:sz w:val="20"/>
        </w:rPr>
        <w:t xml:space="preserve"> back-door password.</w:t>
      </w:r>
    </w:p>
    <w:p w14:paraId="7DF06E37" w14:textId="77777777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manufacturer shall provide a tool that provides the ability to make password changes to multiple speakers at the same time. </w:t>
      </w:r>
    </w:p>
    <w:p w14:paraId="0BC13B87" w14:textId="31569DFF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speaker shall provide different level</w:t>
      </w:r>
      <w:r w:rsidR="00BF6F77">
        <w:rPr>
          <w:rFonts w:cs="Arial"/>
          <w:color w:val="auto"/>
          <w:sz w:val="20"/>
        </w:rPr>
        <w:t>s</w:t>
      </w:r>
      <w:r w:rsidRPr="004030A7">
        <w:rPr>
          <w:rFonts w:cs="Arial"/>
          <w:color w:val="auto"/>
          <w:sz w:val="20"/>
        </w:rPr>
        <w:t xml:space="preserve"> of Password protection group: admin</w:t>
      </w:r>
      <w:r w:rsidR="00095F0B" w:rsidRPr="004030A7">
        <w:rPr>
          <w:rFonts w:cs="Arial"/>
          <w:color w:val="auto"/>
          <w:sz w:val="20"/>
        </w:rPr>
        <w:t xml:space="preserve">, </w:t>
      </w:r>
      <w:r w:rsidR="00801556" w:rsidRPr="004030A7">
        <w:rPr>
          <w:rFonts w:cs="Arial"/>
          <w:color w:val="auto"/>
          <w:sz w:val="20"/>
        </w:rPr>
        <w:t xml:space="preserve">setup, </w:t>
      </w:r>
      <w:r w:rsidRPr="004030A7">
        <w:rPr>
          <w:rFonts w:cs="Arial"/>
          <w:color w:val="auto"/>
          <w:sz w:val="20"/>
        </w:rPr>
        <w:t>user,</w:t>
      </w:r>
      <w:r w:rsidR="00095F0B" w:rsidRPr="004030A7">
        <w:rPr>
          <w:rFonts w:cs="Arial"/>
          <w:color w:val="auto"/>
          <w:sz w:val="20"/>
        </w:rPr>
        <w:t xml:space="preserve"> </w:t>
      </w:r>
      <w:r w:rsidRPr="004030A7">
        <w:rPr>
          <w:rFonts w:cs="Arial"/>
          <w:color w:val="auto"/>
          <w:sz w:val="20"/>
        </w:rPr>
        <w:t>guest (sha-2, Digest authentication, User access log)</w:t>
      </w:r>
    </w:p>
    <w:p w14:paraId="4515A1EF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Protocols : IPv4, HTTP, SIP, mDNS, DNS, NTP, TCP, UDP, DHCP, ARP, ICMP</w:t>
      </w:r>
    </w:p>
    <w:p w14:paraId="19B793A3" w14:textId="77777777" w:rsidR="000C11F2" w:rsidRPr="001127F2" w:rsidRDefault="000C11F2" w:rsidP="000C11F2">
      <w:pPr>
        <w:pStyle w:val="StyleDefaultComplex10pt"/>
        <w:spacing w:before="60" w:after="0" w:line="276" w:lineRule="auto"/>
        <w:ind w:left="1440"/>
        <w:jc w:val="both"/>
        <w:rPr>
          <w:rFonts w:cs="Arial"/>
          <w:b/>
          <w:color w:val="auto"/>
          <w:sz w:val="20"/>
        </w:rPr>
      </w:pPr>
    </w:p>
    <w:p w14:paraId="2E688187" w14:textId="75FCF60E" w:rsidR="001B062E" w:rsidRPr="00923DAF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923DAF">
        <w:rPr>
          <w:rFonts w:cs="Arial"/>
          <w:b/>
        </w:rPr>
        <w:t>DETAILED SPECIFICATIONS</w:t>
      </w:r>
    </w:p>
    <w:p w14:paraId="318A5C31" w14:textId="07808059" w:rsidR="00C55034" w:rsidRPr="00C55034" w:rsidRDefault="00C8782E" w:rsidP="00C55034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4" w:name="_Toc173721624"/>
      <w:r>
        <w:rPr>
          <w:rFonts w:cs="Arial"/>
        </w:rPr>
        <w:t>Line Output</w:t>
      </w:r>
    </w:p>
    <w:p w14:paraId="23FF7FBF" w14:textId="2F702CA5" w:rsidR="00C55034" w:rsidRPr="00C55034" w:rsidRDefault="00C8782E" w:rsidP="00C55034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>
        <w:rPr>
          <w:rFonts w:cs="Arial"/>
        </w:rPr>
        <w:t>Output level: +6dBV ± 3dB</w:t>
      </w:r>
    </w:p>
    <w:p w14:paraId="3F30E15B" w14:textId="191ED6AE" w:rsidR="00C55034" w:rsidRPr="00CF5DA8" w:rsidRDefault="00C8782E" w:rsidP="00C5503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>Frequency response: 20Hz ~ 20kHz</w:t>
      </w:r>
    </w:p>
    <w:p w14:paraId="38D31E56" w14:textId="0E03A732" w:rsidR="00C55034" w:rsidRPr="00C8782E" w:rsidRDefault="00C8782E" w:rsidP="00135082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 xml:space="preserve">THD+ N </w:t>
      </w:r>
      <w:r w:rsidR="00C52742">
        <w:rPr>
          <w:rFonts w:eastAsia="맑은 고딕" w:cs="Arial"/>
          <w:color w:val="000000" w:themeColor="text1"/>
          <w:sz w:val="20"/>
          <w:lang w:eastAsia="ko-KR"/>
        </w:rPr>
        <w:t>Ratio</w:t>
      </w:r>
      <w:r>
        <w:rPr>
          <w:rFonts w:eastAsia="맑은 고딕" w:cs="Arial"/>
          <w:color w:val="auto"/>
          <w:sz w:val="20"/>
          <w:lang w:eastAsia="ko-KR"/>
        </w:rPr>
        <w:t xml:space="preserve"> (AES17 LPF): Less than 0.1%</w:t>
      </w:r>
    </w:p>
    <w:p w14:paraId="6FCC46D9" w14:textId="3B46EEDB" w:rsidR="00C8782E" w:rsidRPr="004030A7" w:rsidRDefault="00C52742" w:rsidP="00135082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>
        <w:rPr>
          <w:rFonts w:eastAsia="맑은 고딕" w:cs="Arial"/>
          <w:color w:val="000000" w:themeColor="text1"/>
          <w:sz w:val="20"/>
          <w:lang w:eastAsia="ko-KR"/>
        </w:rPr>
        <w:t>S</w:t>
      </w:r>
      <w:r w:rsidRPr="00C52742">
        <w:rPr>
          <w:rFonts w:eastAsia="맑은 고딕" w:cs="Arial"/>
          <w:color w:val="000000" w:themeColor="text1"/>
          <w:sz w:val="20"/>
          <w:lang w:eastAsia="ko-KR"/>
        </w:rPr>
        <w:t xml:space="preserve">/N ratio (20kHz LPF, A-WTD) </w:t>
      </w:r>
      <w:r w:rsidR="00C8782E" w:rsidRPr="00C52742">
        <w:rPr>
          <w:rFonts w:eastAsia="맑은 고딕" w:cs="Arial"/>
          <w:color w:val="000000" w:themeColor="text1"/>
          <w:sz w:val="20"/>
          <w:lang w:eastAsia="ko-KR"/>
        </w:rPr>
        <w:t>:</w:t>
      </w:r>
      <w:r w:rsidR="00C8782E" w:rsidRPr="004030A7">
        <w:rPr>
          <w:rFonts w:eastAsia="맑은 고딕" w:cs="Arial"/>
          <w:color w:val="auto"/>
          <w:sz w:val="20"/>
          <w:lang w:eastAsia="ko-KR"/>
        </w:rPr>
        <w:t xml:space="preserve"> &gt; </w:t>
      </w:r>
      <w:r w:rsidR="00801556" w:rsidRPr="004030A7">
        <w:rPr>
          <w:rFonts w:eastAsia="맑은 고딕" w:cs="Arial"/>
          <w:color w:val="auto"/>
          <w:sz w:val="20"/>
          <w:lang w:eastAsia="ko-KR"/>
        </w:rPr>
        <w:t>91</w:t>
      </w:r>
      <w:r w:rsidR="00C8782E" w:rsidRPr="004030A7">
        <w:rPr>
          <w:rFonts w:eastAsia="맑은 고딕" w:cs="Arial"/>
          <w:color w:val="auto"/>
          <w:sz w:val="20"/>
          <w:lang w:eastAsia="ko-KR"/>
        </w:rPr>
        <w:t>dB</w:t>
      </w:r>
    </w:p>
    <w:p w14:paraId="14ED2EC1" w14:textId="5587919B" w:rsidR="00840B52" w:rsidRPr="004030A7" w:rsidRDefault="00C8782E" w:rsidP="00840B52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r w:rsidRPr="004030A7">
        <w:rPr>
          <w:rFonts w:cs="Arial"/>
        </w:rPr>
        <w:t>Amplifier</w:t>
      </w:r>
    </w:p>
    <w:p w14:paraId="3F97285D" w14:textId="6E9205B0" w:rsidR="006C1DE6" w:rsidRPr="004030A7" w:rsidRDefault="00C8782E" w:rsidP="00CF5DA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Built in 10W Class D</w:t>
      </w:r>
    </w:p>
    <w:p w14:paraId="69F99627" w14:textId="5E790E41" w:rsidR="00EB2417" w:rsidRPr="004030A7" w:rsidRDefault="00C8782E" w:rsidP="00EB241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Power Amp</w:t>
      </w:r>
      <w:r w:rsidR="00801556" w:rsidRPr="004030A7">
        <w:rPr>
          <w:rFonts w:cs="Arial"/>
          <w:bCs/>
          <w:color w:val="auto"/>
          <w:sz w:val="20"/>
        </w:rPr>
        <w:t>lifier</w:t>
      </w:r>
    </w:p>
    <w:p w14:paraId="00DFFE28" w14:textId="00CDDCC9" w:rsidR="00E63245" w:rsidRPr="004030A7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Output power(8Ω 1kHz Sine wave): 3.7W(PoE), 10W (PoE+) </w:t>
      </w:r>
    </w:p>
    <w:p w14:paraId="07585D8E" w14:textId="5B2BE104" w:rsidR="00CB45BF" w:rsidRPr="004030A7" w:rsidRDefault="00C8782E" w:rsidP="00CB45BF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lastRenderedPageBreak/>
        <w:t>Network</w:t>
      </w:r>
    </w:p>
    <w:p w14:paraId="6409C6D5" w14:textId="22A3CFD9" w:rsidR="00CB45BF" w:rsidRPr="004030A7" w:rsidRDefault="00C8782E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Ethernet: 10/100 Base-T</w:t>
      </w:r>
    </w:p>
    <w:p w14:paraId="016969F7" w14:textId="393A1CC0" w:rsidR="00761A5E" w:rsidRPr="004030A7" w:rsidRDefault="00761A5E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Protocol</w:t>
      </w:r>
    </w:p>
    <w:p w14:paraId="1B5DE00C" w14:textId="77777777" w:rsidR="00761A5E" w:rsidRPr="004030A7" w:rsidRDefault="00761A5E" w:rsidP="00761A5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Security </w:t>
      </w:r>
    </w:p>
    <w:p w14:paraId="1726FC8D" w14:textId="20FE549B" w:rsidR="00761A5E" w:rsidRPr="004030A7" w:rsidRDefault="00761A5E" w:rsidP="00761A5E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Password protection : admin,setup,user,guest (sha-2, Digest authentication, User access log)</w:t>
      </w:r>
    </w:p>
    <w:p w14:paraId="5351365F" w14:textId="77777777" w:rsidR="00761A5E" w:rsidRPr="004030A7" w:rsidRDefault="00761A5E" w:rsidP="00761A5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Supported Protocols:</w:t>
      </w:r>
    </w:p>
    <w:p w14:paraId="056DCA3F" w14:textId="523B985E" w:rsidR="00761A5E" w:rsidRPr="004030A7" w:rsidRDefault="00761A5E" w:rsidP="00761A5E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 IPv4, HTTP, SIP, mDNS, DNS, NTP, TCP, UDP, DHCP, ARP, ICMP</w:t>
      </w:r>
    </w:p>
    <w:p w14:paraId="46ECE6A8" w14:textId="3404B3ED" w:rsidR="00840B52" w:rsidRPr="004030A7" w:rsidRDefault="00C8782E" w:rsidP="009728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eastAsia="맑은 고딕" w:cs="Arial"/>
          <w:color w:val="auto"/>
          <w:sz w:val="20"/>
          <w:lang w:eastAsia="ko-KR"/>
        </w:rPr>
        <w:t>Memory</w:t>
      </w:r>
    </w:p>
    <w:p w14:paraId="177DAC29" w14:textId="7BA99D9D" w:rsidR="003A48BF" w:rsidRPr="004030A7" w:rsidRDefault="00C8782E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4030A7">
        <w:rPr>
          <w:rFonts w:eastAsia="맑은 고딕" w:cs="Arial"/>
          <w:color w:val="auto"/>
          <w:sz w:val="20"/>
          <w:lang w:eastAsia="ko-KR"/>
        </w:rPr>
        <w:t>Internal memory: 1GB</w:t>
      </w:r>
    </w:p>
    <w:p w14:paraId="4263A0F9" w14:textId="6051D3F0" w:rsidR="00824430" w:rsidRPr="004030A7" w:rsidRDefault="00C8782E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4030A7">
        <w:rPr>
          <w:rFonts w:eastAsia="맑은 고딕" w:cs="Arial"/>
          <w:color w:val="auto"/>
          <w:sz w:val="20"/>
          <w:lang w:eastAsia="ko-KR"/>
        </w:rPr>
        <w:t>External memory: SDHC upto 32GB (SANDISK)</w:t>
      </w:r>
    </w:p>
    <w:p w14:paraId="77ADD699" w14:textId="3E6B6EFF" w:rsidR="00840B52" w:rsidRPr="004030A7" w:rsidRDefault="00C8782E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Contact</w:t>
      </w:r>
    </w:p>
    <w:p w14:paraId="6332803F" w14:textId="5651E67D" w:rsidR="00840B52" w:rsidRPr="004030A7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Contact Input. Dry contact: One channel</w:t>
      </w:r>
    </w:p>
    <w:p w14:paraId="3386359F" w14:textId="18472730" w:rsidR="00AE11C1" w:rsidRPr="004030A7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</w:rPr>
      </w:pPr>
      <w:r w:rsidRPr="004030A7">
        <w:rPr>
          <w:rFonts w:cs="Arial"/>
          <w:bCs/>
          <w:color w:val="auto"/>
          <w:sz w:val="20"/>
        </w:rPr>
        <w:t>Contact Output. Dry contact (NO): One channel</w:t>
      </w:r>
      <w:r w:rsidR="00EE0E1C" w:rsidRPr="004030A7">
        <w:rPr>
          <w:rFonts w:cs="Arial"/>
          <w:bCs/>
          <w:color w:val="auto"/>
          <w:sz w:val="20"/>
        </w:rPr>
        <w:t xml:space="preserve"> </w:t>
      </w:r>
    </w:p>
    <w:p w14:paraId="620CCB28" w14:textId="486B3650" w:rsidR="00761A5E" w:rsidRPr="004030A7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Embedded MIC</w:t>
      </w:r>
    </w:p>
    <w:p w14:paraId="6BC1A614" w14:textId="77777777" w:rsidR="00175927" w:rsidRDefault="00175927" w:rsidP="00175927">
      <w:pPr>
        <w:numPr>
          <w:ilvl w:val="3"/>
          <w:numId w:val="19"/>
        </w:numPr>
        <w:rPr>
          <w:rFonts w:cs="Arial"/>
          <w:szCs w:val="16"/>
          <w:lang w:eastAsia="zh-TW"/>
        </w:rPr>
      </w:pPr>
      <w:r w:rsidRPr="00175927">
        <w:rPr>
          <w:rFonts w:cs="Arial"/>
          <w:szCs w:val="16"/>
          <w:lang w:eastAsia="zh-TW"/>
        </w:rPr>
        <w:t>To check the audio output signal level</w:t>
      </w:r>
    </w:p>
    <w:p w14:paraId="6924D8E9" w14:textId="6B508B1A" w:rsidR="00175927" w:rsidRPr="00175927" w:rsidRDefault="00175927" w:rsidP="00175927">
      <w:pPr>
        <w:numPr>
          <w:ilvl w:val="3"/>
          <w:numId w:val="19"/>
        </w:numPr>
        <w:rPr>
          <w:rFonts w:cs="Arial"/>
          <w:szCs w:val="16"/>
          <w:lang w:eastAsia="zh-TW"/>
        </w:rPr>
      </w:pPr>
      <w:r w:rsidRPr="00342658">
        <w:rPr>
          <w:rFonts w:eastAsia="맑은 고딕" w:cs="Arial" w:hint="eastAsia"/>
          <w:szCs w:val="16"/>
          <w:lang w:eastAsia="ko-KR"/>
        </w:rPr>
        <w:t>F</w:t>
      </w:r>
      <w:r w:rsidRPr="00342658">
        <w:rPr>
          <w:rFonts w:eastAsia="맑은 고딕" w:cs="Arial"/>
          <w:szCs w:val="16"/>
          <w:lang w:eastAsia="ko-KR"/>
        </w:rPr>
        <w:t>requ</w:t>
      </w:r>
      <w:r w:rsidR="00A151CD" w:rsidRPr="00342658">
        <w:rPr>
          <w:rFonts w:eastAsia="맑은 고딕" w:cs="Arial"/>
          <w:szCs w:val="16"/>
          <w:lang w:eastAsia="ko-KR"/>
        </w:rPr>
        <w:t>e</w:t>
      </w:r>
      <w:r w:rsidRPr="00342658">
        <w:rPr>
          <w:rFonts w:eastAsia="맑은 고딕" w:cs="Arial"/>
          <w:szCs w:val="16"/>
          <w:lang w:eastAsia="ko-KR"/>
        </w:rPr>
        <w:t xml:space="preserve">ncy </w:t>
      </w:r>
      <w:r w:rsidR="008B0669" w:rsidRPr="00342658">
        <w:rPr>
          <w:rFonts w:eastAsia="맑은 고딕" w:cs="Arial"/>
          <w:szCs w:val="16"/>
          <w:lang w:eastAsia="ko-KR"/>
        </w:rPr>
        <w:t>Range</w:t>
      </w:r>
      <w:r w:rsidR="00ED50AD" w:rsidRPr="00342658">
        <w:rPr>
          <w:rFonts w:eastAsia="맑은 고딕" w:cs="Arial"/>
          <w:szCs w:val="16"/>
          <w:lang w:eastAsia="ko-KR"/>
        </w:rPr>
        <w:t xml:space="preserve">: </w:t>
      </w:r>
      <w:r w:rsidR="00ED50AD" w:rsidRPr="00ED50AD">
        <w:rPr>
          <w:rFonts w:eastAsia="맑은 고딕" w:cs="Arial"/>
          <w:szCs w:val="16"/>
          <w:lang w:eastAsia="ko-KR"/>
        </w:rPr>
        <w:t>50Hz ~16kHz</w:t>
      </w:r>
    </w:p>
    <w:p w14:paraId="52DA52F1" w14:textId="1BA3A0C3" w:rsidR="00761A5E" w:rsidRPr="004030A7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Audio</w:t>
      </w:r>
    </w:p>
    <w:p w14:paraId="75E3EC97" w14:textId="1F7CA105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 xml:space="preserve">Audio </w:t>
      </w:r>
      <w:r w:rsidR="00801556" w:rsidRPr="004030A7">
        <w:rPr>
          <w:rFonts w:cs="Arial"/>
          <w:color w:val="auto"/>
          <w:sz w:val="20"/>
          <w:szCs w:val="16"/>
        </w:rPr>
        <w:t>file format</w:t>
      </w:r>
      <w:r w:rsidRPr="004030A7">
        <w:rPr>
          <w:rFonts w:cs="Arial"/>
          <w:color w:val="auto"/>
          <w:sz w:val="20"/>
          <w:szCs w:val="16"/>
        </w:rPr>
        <w:t xml:space="preserve">: </w:t>
      </w:r>
    </w:p>
    <w:p w14:paraId="6B6D94F0" w14:textId="77777777" w:rsidR="00801556" w:rsidRPr="004030A7" w:rsidRDefault="00801556" w:rsidP="0080155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WAV, MP3</w:t>
      </w:r>
    </w:p>
    <w:p w14:paraId="65F7A369" w14:textId="489A07E8" w:rsidR="00801556" w:rsidRPr="004030A7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Sampling rate : 16 kHz ~48 kHz</w:t>
      </w:r>
    </w:p>
    <w:p w14:paraId="3D64751D" w14:textId="6F3D18C1" w:rsidR="00801556" w:rsidRPr="004030A7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77EC0DA8">
        <w:rPr>
          <w:rFonts w:cs="Arial"/>
          <w:color w:val="auto"/>
          <w:sz w:val="20"/>
        </w:rPr>
        <w:t xml:space="preserve">Bitrate : 64kbps ~ 320kbps </w:t>
      </w:r>
    </w:p>
    <w:p w14:paraId="440A45CE" w14:textId="01FF6222" w:rsidR="00761A5E" w:rsidRPr="004030A7" w:rsidRDefault="00761A5E" w:rsidP="00801556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Speaker</w:t>
      </w:r>
    </w:p>
    <w:p w14:paraId="086C40AF" w14:textId="37C890C9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 xml:space="preserve">Speaker Component: </w:t>
      </w:r>
      <w:r w:rsidR="00050960" w:rsidRPr="00050960">
        <w:rPr>
          <w:rFonts w:cs="Arial"/>
          <w:color w:val="auto"/>
          <w:sz w:val="20"/>
          <w:szCs w:val="16"/>
        </w:rPr>
        <w:t xml:space="preserve">2Way 8" LF </w:t>
      </w:r>
      <w:r w:rsidR="00050960" w:rsidRPr="00C52742">
        <w:rPr>
          <w:rFonts w:cs="Arial"/>
          <w:color w:val="auto"/>
          <w:sz w:val="20"/>
          <w:szCs w:val="16"/>
        </w:rPr>
        <w:t>Drive &amp; 2" HF Drive</w:t>
      </w:r>
      <w:r w:rsidR="00C52742" w:rsidRPr="00C52742">
        <w:rPr>
          <w:rFonts w:cs="Arial"/>
          <w:color w:val="auto"/>
          <w:sz w:val="20"/>
          <w:szCs w:val="16"/>
        </w:rPr>
        <w:t>r</w:t>
      </w:r>
      <w:r w:rsidR="00050960" w:rsidRPr="00C52742">
        <w:rPr>
          <w:rFonts w:cs="Arial"/>
          <w:color w:val="auto"/>
          <w:sz w:val="20"/>
          <w:szCs w:val="16"/>
        </w:rPr>
        <w:t xml:space="preserve">.  </w:t>
      </w:r>
      <w:r w:rsidR="00C52742" w:rsidRPr="00C52742">
        <w:rPr>
          <w:rFonts w:cs="Arial"/>
          <w:color w:val="auto"/>
          <w:sz w:val="20"/>
          <w:szCs w:val="16"/>
        </w:rPr>
        <w:t>Passive</w:t>
      </w:r>
      <w:r w:rsidR="00050960" w:rsidRPr="00C52742">
        <w:rPr>
          <w:rFonts w:cs="Arial"/>
          <w:color w:val="auto"/>
          <w:sz w:val="20"/>
          <w:szCs w:val="16"/>
        </w:rPr>
        <w:t xml:space="preserve"> </w:t>
      </w:r>
      <w:r w:rsidR="00C52742">
        <w:rPr>
          <w:rFonts w:cs="Arial"/>
          <w:color w:val="auto"/>
          <w:sz w:val="20"/>
          <w:szCs w:val="16"/>
        </w:rPr>
        <w:t>type</w:t>
      </w:r>
    </w:p>
    <w:p w14:paraId="3BFA3871" w14:textId="41CDC280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 xml:space="preserve">Max. Sound Pressure Level (PoE : 3.7 Watt): </w:t>
      </w:r>
      <w:r w:rsidR="00801556" w:rsidRPr="004030A7">
        <w:rPr>
          <w:rFonts w:cs="Arial"/>
          <w:color w:val="auto"/>
          <w:sz w:val="20"/>
          <w:szCs w:val="16"/>
        </w:rPr>
        <w:t>9</w:t>
      </w:r>
      <w:r w:rsidR="00173C23">
        <w:rPr>
          <w:rFonts w:cs="Arial"/>
          <w:color w:val="auto"/>
          <w:sz w:val="20"/>
          <w:szCs w:val="16"/>
        </w:rPr>
        <w:t>6</w:t>
      </w:r>
      <w:r w:rsidRPr="004030A7">
        <w:rPr>
          <w:rFonts w:cs="Arial"/>
          <w:color w:val="auto"/>
          <w:sz w:val="20"/>
          <w:szCs w:val="16"/>
        </w:rPr>
        <w:t>dB</w:t>
      </w:r>
    </w:p>
    <w:p w14:paraId="095409BE" w14:textId="05E54A1A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 xml:space="preserve">Max. Sound Pressure Level (PoE+ : 10 Watt): </w:t>
      </w:r>
      <w:r w:rsidR="00801556" w:rsidRPr="004030A7">
        <w:rPr>
          <w:rFonts w:cs="Arial"/>
          <w:color w:val="auto"/>
          <w:sz w:val="20"/>
          <w:szCs w:val="16"/>
        </w:rPr>
        <w:t>10</w:t>
      </w:r>
      <w:r w:rsidR="00173C23">
        <w:rPr>
          <w:rFonts w:cs="Arial"/>
          <w:color w:val="auto"/>
          <w:sz w:val="20"/>
          <w:szCs w:val="16"/>
        </w:rPr>
        <w:t>0</w:t>
      </w:r>
      <w:r w:rsidRPr="004030A7">
        <w:rPr>
          <w:rFonts w:cs="Arial"/>
          <w:color w:val="auto"/>
          <w:sz w:val="20"/>
          <w:szCs w:val="16"/>
        </w:rPr>
        <w:t>dB</w:t>
      </w:r>
    </w:p>
    <w:p w14:paraId="78066475" w14:textId="15F8E3E7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Frequency Range (-10dB): 120Hz~20kHz</w:t>
      </w:r>
    </w:p>
    <w:p w14:paraId="2848E3AD" w14:textId="07114EA8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Sensitivity (1Watt): 9</w:t>
      </w:r>
      <w:r w:rsidR="00173C23">
        <w:rPr>
          <w:rFonts w:cs="Arial"/>
          <w:color w:val="auto"/>
          <w:sz w:val="20"/>
          <w:szCs w:val="16"/>
        </w:rPr>
        <w:t>0</w:t>
      </w:r>
      <w:r w:rsidRPr="004030A7">
        <w:rPr>
          <w:rFonts w:cs="Arial"/>
          <w:color w:val="auto"/>
          <w:sz w:val="20"/>
          <w:szCs w:val="16"/>
        </w:rPr>
        <w:t>dB</w:t>
      </w:r>
    </w:p>
    <w:p w14:paraId="2B9A000A" w14:textId="6FD35DE3" w:rsidR="00761A5E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Coverage Pattern</w:t>
      </w:r>
      <w:r>
        <w:rPr>
          <w:rFonts w:cs="Arial"/>
          <w:sz w:val="20"/>
          <w:szCs w:val="16"/>
        </w:rPr>
        <w:t>:</w:t>
      </w:r>
      <w:r w:rsidRPr="00761A5E">
        <w:rPr>
          <w:rFonts w:cs="Arial"/>
          <w:sz w:val="20"/>
          <w:szCs w:val="16"/>
        </w:rPr>
        <w:t xml:space="preserve"> (HxV) </w:t>
      </w:r>
      <w:r w:rsidR="00173C23">
        <w:rPr>
          <w:rFonts w:cs="Arial"/>
          <w:sz w:val="20"/>
          <w:szCs w:val="16"/>
        </w:rPr>
        <w:t>90</w:t>
      </w:r>
      <w:r w:rsidRPr="00761A5E">
        <w:rPr>
          <w:rFonts w:cs="Arial"/>
          <w:sz w:val="20"/>
          <w:szCs w:val="16"/>
        </w:rPr>
        <w:t>°</w:t>
      </w:r>
      <w:r w:rsidR="00173C23">
        <w:rPr>
          <w:rFonts w:cs="Arial"/>
          <w:sz w:val="20"/>
          <w:szCs w:val="16"/>
        </w:rPr>
        <w:t>(1kHz)</w:t>
      </w:r>
      <w:r w:rsidRPr="00761A5E">
        <w:rPr>
          <w:rFonts w:cs="Arial"/>
          <w:sz w:val="20"/>
          <w:szCs w:val="16"/>
        </w:rPr>
        <w:t xml:space="preserve"> / </w:t>
      </w:r>
      <w:r w:rsidR="00173C23">
        <w:rPr>
          <w:rFonts w:cs="Arial"/>
          <w:sz w:val="20"/>
          <w:szCs w:val="16"/>
        </w:rPr>
        <w:t>60</w:t>
      </w:r>
      <w:r w:rsidRPr="00761A5E">
        <w:rPr>
          <w:rFonts w:cs="Arial"/>
          <w:sz w:val="20"/>
          <w:szCs w:val="16"/>
        </w:rPr>
        <w:t>°</w:t>
      </w:r>
      <w:r w:rsidR="00173C23">
        <w:rPr>
          <w:rFonts w:cs="Arial"/>
          <w:sz w:val="20"/>
          <w:szCs w:val="16"/>
        </w:rPr>
        <w:t xml:space="preserve"> </w:t>
      </w:r>
      <w:r w:rsidRPr="00761A5E">
        <w:rPr>
          <w:rFonts w:cs="Arial"/>
          <w:sz w:val="20"/>
          <w:szCs w:val="16"/>
        </w:rPr>
        <w:t>(4kHz)</w:t>
      </w:r>
    </w:p>
    <w:p w14:paraId="3921950D" w14:textId="2C918B88" w:rsidR="00761A5E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System integration</w:t>
      </w:r>
    </w:p>
    <w:p w14:paraId="73B349EC" w14:textId="37130F54" w:rsidR="00761A5E" w:rsidRPr="00761A5E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API (Application Programming Interface)</w:t>
      </w:r>
      <w:r>
        <w:rPr>
          <w:rFonts w:cs="Arial"/>
          <w:sz w:val="20"/>
          <w:szCs w:val="16"/>
        </w:rPr>
        <w:t>:</w:t>
      </w:r>
      <w:r w:rsidRPr="00761A5E">
        <w:rPr>
          <w:rFonts w:cs="Arial"/>
          <w:sz w:val="20"/>
          <w:szCs w:val="16"/>
        </w:rPr>
        <w:t xml:space="preserve"> SUNAPI</w:t>
      </w:r>
    </w:p>
    <w:p w14:paraId="0328CA02" w14:textId="77777777" w:rsidR="003105E3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Multi-source Dynamic PA control</w:t>
      </w:r>
      <w:r w:rsidR="003105E3">
        <w:rPr>
          <w:rFonts w:cs="Arial"/>
          <w:sz w:val="20"/>
          <w:szCs w:val="16"/>
        </w:rPr>
        <w:t>:</w:t>
      </w:r>
    </w:p>
    <w:p w14:paraId="4027E4A9" w14:textId="1DE3E800" w:rsidR="00761A5E" w:rsidRPr="00761A5E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Multi-source up to 48 (Multicast) (Audio 24CH + Mic 24CH)</w:t>
      </w:r>
    </w:p>
    <w:p w14:paraId="557C0009" w14:textId="77777777" w:rsidR="00761A5E" w:rsidRPr="00761A5E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Up to 256 Zone Control (Multicast)</w:t>
      </w:r>
    </w:p>
    <w:p w14:paraId="111A2E8B" w14:textId="77777777" w:rsidR="00761A5E" w:rsidRPr="00761A5E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Up to 20 Zone Control (Unicast)</w:t>
      </w:r>
    </w:p>
    <w:p w14:paraId="347832BC" w14:textId="77777777" w:rsidR="00761A5E" w:rsidRPr="00761A5E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Up to 255 Groups</w:t>
      </w:r>
    </w:p>
    <w:p w14:paraId="3DF574AE" w14:textId="77777777" w:rsidR="003105E3" w:rsidRPr="00C52742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761A5E">
        <w:rPr>
          <w:rFonts w:cs="Arial"/>
          <w:sz w:val="20"/>
          <w:szCs w:val="16"/>
        </w:rPr>
        <w:t>VoIP</w:t>
      </w:r>
      <w:r w:rsidR="003105E3">
        <w:rPr>
          <w:rFonts w:cs="Arial"/>
          <w:sz w:val="20"/>
          <w:szCs w:val="16"/>
        </w:rPr>
        <w:t>:</w:t>
      </w:r>
    </w:p>
    <w:p w14:paraId="6C38F653" w14:textId="49EBE537" w:rsidR="00801556" w:rsidRPr="00C52742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C52742">
        <w:rPr>
          <w:rFonts w:cs="Arial"/>
          <w:color w:val="000000" w:themeColor="text1"/>
          <w:sz w:val="20"/>
          <w:szCs w:val="16"/>
        </w:rPr>
        <w:t xml:space="preserve"> Tested with </w:t>
      </w:r>
      <w:r w:rsidR="00801556" w:rsidRPr="00C52742">
        <w:rPr>
          <w:rFonts w:cs="Arial"/>
          <w:color w:val="000000" w:themeColor="text1"/>
          <w:sz w:val="20"/>
          <w:szCs w:val="16"/>
        </w:rPr>
        <w:t>SIP</w:t>
      </w:r>
      <w:r w:rsidRPr="00C52742">
        <w:rPr>
          <w:rFonts w:cs="Arial"/>
          <w:color w:val="000000" w:themeColor="text1"/>
          <w:sz w:val="20"/>
          <w:szCs w:val="16"/>
        </w:rPr>
        <w:t xml:space="preserve"> </w:t>
      </w:r>
      <w:r w:rsidR="00801556" w:rsidRPr="00C52742">
        <w:rPr>
          <w:rFonts w:cs="Arial"/>
          <w:color w:val="000000" w:themeColor="text1"/>
          <w:sz w:val="20"/>
          <w:szCs w:val="16"/>
        </w:rPr>
        <w:t>Client</w:t>
      </w:r>
      <w:r w:rsidRPr="00C52742">
        <w:rPr>
          <w:rFonts w:cs="Arial"/>
          <w:color w:val="000000" w:themeColor="text1"/>
          <w:sz w:val="20"/>
          <w:szCs w:val="16"/>
        </w:rPr>
        <w:t xml:space="preserve"> </w:t>
      </w:r>
    </w:p>
    <w:p w14:paraId="023F1E88" w14:textId="58BAF0DA" w:rsidR="00761A5E" w:rsidRPr="00C52742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C52742">
        <w:rPr>
          <w:rFonts w:cs="Arial"/>
          <w:color w:val="000000" w:themeColor="text1"/>
          <w:sz w:val="20"/>
          <w:szCs w:val="16"/>
        </w:rPr>
        <w:t>Grand steam</w:t>
      </w:r>
    </w:p>
    <w:p w14:paraId="64317219" w14:textId="389053D5" w:rsidR="00801556" w:rsidRPr="00C52742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C52742">
        <w:rPr>
          <w:rFonts w:cs="Arial"/>
          <w:color w:val="000000" w:themeColor="text1"/>
          <w:sz w:val="20"/>
          <w:szCs w:val="16"/>
        </w:rPr>
        <w:t>Yealink</w:t>
      </w:r>
    </w:p>
    <w:p w14:paraId="13ECE866" w14:textId="078D61C3" w:rsidR="00C52742" w:rsidRPr="00C52742" w:rsidRDefault="00C52742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C52742">
        <w:rPr>
          <w:rFonts w:cs="Arial"/>
          <w:color w:val="000000" w:themeColor="text1"/>
          <w:sz w:val="20"/>
          <w:szCs w:val="16"/>
        </w:rPr>
        <w:t>Cisco</w:t>
      </w:r>
    </w:p>
    <w:p w14:paraId="55EC245F" w14:textId="0C4C6675" w:rsidR="00C52742" w:rsidRPr="00C52742" w:rsidRDefault="00C52742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C52742">
        <w:rPr>
          <w:rFonts w:cs="Arial"/>
          <w:color w:val="000000" w:themeColor="text1"/>
          <w:sz w:val="20"/>
          <w:szCs w:val="16"/>
        </w:rPr>
        <w:t>VicroSIP</w:t>
      </w:r>
    </w:p>
    <w:p w14:paraId="4753D6AC" w14:textId="458C73C3" w:rsidR="00801556" w:rsidRPr="004030A7" w:rsidRDefault="00801556" w:rsidP="0080155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Tested with PBX suppliers</w:t>
      </w:r>
    </w:p>
    <w:p w14:paraId="3841E153" w14:textId="1800BCB2" w:rsidR="00801556" w:rsidRPr="004030A7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Asterisk</w:t>
      </w:r>
    </w:p>
    <w:p w14:paraId="6F53A52B" w14:textId="18E7829E" w:rsidR="00801556" w:rsidRPr="004030A7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lastRenderedPageBreak/>
        <w:t>Grand stream</w:t>
      </w:r>
    </w:p>
    <w:p w14:paraId="4A82FEC7" w14:textId="77777777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Supported SIP features: DTMF (RFC2833)</w:t>
      </w:r>
    </w:p>
    <w:p w14:paraId="1E74FB0E" w14:textId="77777777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Supported codecs: PCMU, PCMA, speex/8000, speex/16000</w:t>
      </w:r>
    </w:p>
    <w:p w14:paraId="3F69F265" w14:textId="77777777" w:rsidR="003105E3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TTS</w:t>
      </w:r>
      <w:r w:rsidR="003105E3" w:rsidRPr="004030A7">
        <w:rPr>
          <w:rFonts w:cs="Arial"/>
          <w:color w:val="auto"/>
          <w:sz w:val="20"/>
          <w:szCs w:val="16"/>
        </w:rPr>
        <w:t>:</w:t>
      </w:r>
      <w:r w:rsidRPr="004030A7">
        <w:rPr>
          <w:rFonts w:cs="Arial"/>
          <w:color w:val="auto"/>
          <w:sz w:val="20"/>
          <w:szCs w:val="16"/>
        </w:rPr>
        <w:t xml:space="preserve"> </w:t>
      </w:r>
    </w:p>
    <w:p w14:paraId="08CFFBA4" w14:textId="03DC8F16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Domestic Version : Korean</w:t>
      </w:r>
    </w:p>
    <w:p w14:paraId="2DF574DB" w14:textId="77777777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Export Version : English(US, UK), German, French, Spanish, Russian</w:t>
      </w:r>
    </w:p>
    <w:p w14:paraId="7954F855" w14:textId="77777777" w:rsidR="003105E3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Audio Monitoring</w:t>
      </w:r>
      <w:r w:rsidR="003105E3" w:rsidRPr="004030A7">
        <w:rPr>
          <w:rFonts w:cs="Arial"/>
          <w:color w:val="auto"/>
          <w:sz w:val="20"/>
          <w:szCs w:val="16"/>
        </w:rPr>
        <w:t>:</w:t>
      </w:r>
    </w:p>
    <w:p w14:paraId="3C90CAD4" w14:textId="05E33AD7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 xml:space="preserve"> Speaker test by graphic level meter (Built in test tool)</w:t>
      </w:r>
    </w:p>
    <w:p w14:paraId="783CE5F7" w14:textId="77777777" w:rsidR="003105E3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Event &amp; Preset</w:t>
      </w:r>
      <w:r w:rsidR="003105E3" w:rsidRPr="004030A7">
        <w:rPr>
          <w:rFonts w:cs="Arial"/>
          <w:color w:val="auto"/>
          <w:sz w:val="20"/>
          <w:szCs w:val="16"/>
        </w:rPr>
        <w:t>:</w:t>
      </w:r>
    </w:p>
    <w:p w14:paraId="19C1F59E" w14:textId="5EECA329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Virtual Contact, Dry contact</w:t>
      </w:r>
    </w:p>
    <w:p w14:paraId="4874C788" w14:textId="77777777" w:rsidR="003105E3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Functional Monitoring</w:t>
      </w:r>
      <w:r w:rsidR="003105E3" w:rsidRPr="004030A7">
        <w:rPr>
          <w:rFonts w:cs="Arial"/>
          <w:color w:val="auto"/>
          <w:sz w:val="20"/>
          <w:szCs w:val="16"/>
        </w:rPr>
        <w:t>:</w:t>
      </w:r>
    </w:p>
    <w:p w14:paraId="66A29CB9" w14:textId="5BE7ECCA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Connection verification, Built-in system logging</w:t>
      </w:r>
    </w:p>
    <w:p w14:paraId="73C7C0CD" w14:textId="0EE66E49" w:rsidR="00840B52" w:rsidRPr="004030A7" w:rsidRDefault="00840B52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Power</w:t>
      </w:r>
    </w:p>
    <w:p w14:paraId="513C6053" w14:textId="03A87DCD" w:rsidR="00840B52" w:rsidRPr="004030A7" w:rsidRDefault="00CB7729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4030A7">
        <w:rPr>
          <w:rFonts w:eastAsia="맑은 고딕" w:cs="Arial"/>
          <w:color w:val="auto"/>
          <w:sz w:val="20"/>
          <w:lang w:eastAsia="ko-KR"/>
        </w:rPr>
        <w:t>PoE (IEEE 802.3 af type 1 Class 3)</w:t>
      </w:r>
      <w:r w:rsidR="005E25C9" w:rsidRPr="004030A7">
        <w:rPr>
          <w:rFonts w:eastAsia="맑은 고딕" w:cs="Arial"/>
          <w:color w:val="auto"/>
          <w:sz w:val="20"/>
          <w:lang w:eastAsia="ko-KR"/>
        </w:rPr>
        <w:t xml:space="preserve"> </w:t>
      </w:r>
    </w:p>
    <w:p w14:paraId="74131D29" w14:textId="3B0B542A" w:rsidR="00CB7729" w:rsidRPr="004030A7" w:rsidRDefault="00CB7729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4030A7">
        <w:rPr>
          <w:rFonts w:eastAsia="맑은 고딕" w:cs="Arial"/>
          <w:color w:val="auto"/>
          <w:sz w:val="20"/>
          <w:lang w:eastAsia="ko-KR"/>
        </w:rPr>
        <w:t>PoE+(IEEE 802.3 at type 2 Class 4)</w:t>
      </w:r>
      <w:r w:rsidR="005E25C9" w:rsidRPr="004030A7">
        <w:rPr>
          <w:rFonts w:eastAsia="맑은 고딕" w:cs="Arial"/>
          <w:color w:val="auto"/>
          <w:sz w:val="20"/>
          <w:lang w:eastAsia="ko-KR"/>
        </w:rPr>
        <w:t xml:space="preserve"> </w:t>
      </w:r>
    </w:p>
    <w:p w14:paraId="2E15973E" w14:textId="56A8CE10" w:rsidR="00840B52" w:rsidRPr="004030A7" w:rsidRDefault="00CB7729" w:rsidP="00D34D7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General</w:t>
      </w:r>
    </w:p>
    <w:p w14:paraId="7DBB4086" w14:textId="0F2A2B3A" w:rsidR="00FD6D0A" w:rsidRPr="004030A7" w:rsidRDefault="00FD6D0A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eastAsia="맑은 고딕" w:cs="Arial" w:hint="eastAsia"/>
          <w:color w:val="auto"/>
          <w:sz w:val="20"/>
          <w:lang w:eastAsia="ko-KR"/>
        </w:rPr>
        <w:t>Color</w:t>
      </w:r>
      <w:r w:rsidR="00801556" w:rsidRPr="004030A7">
        <w:rPr>
          <w:rFonts w:eastAsia="맑은 고딕" w:cs="Arial"/>
          <w:color w:val="auto"/>
          <w:sz w:val="20"/>
          <w:lang w:eastAsia="ko-KR"/>
        </w:rPr>
        <w:t xml:space="preserve">: </w:t>
      </w:r>
      <w:r w:rsidR="003B3F7B">
        <w:rPr>
          <w:rFonts w:eastAsia="맑은 고딕" w:cs="Arial"/>
          <w:color w:val="auto"/>
          <w:sz w:val="20"/>
          <w:lang w:eastAsia="ko-KR"/>
        </w:rPr>
        <w:t>Black</w:t>
      </w:r>
    </w:p>
    <w:p w14:paraId="13A751D0" w14:textId="39F35511" w:rsidR="00FD6D0A" w:rsidRPr="004030A7" w:rsidRDefault="00FD6D0A" w:rsidP="00CB7729">
      <w:pPr>
        <w:pStyle w:val="StyleDefaultComplex10pt"/>
        <w:numPr>
          <w:ilvl w:val="3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4030A7">
        <w:rPr>
          <w:rFonts w:cs="Arial"/>
          <w:color w:val="auto"/>
          <w:sz w:val="20"/>
        </w:rPr>
        <w:t xml:space="preserve">Dimensions </w:t>
      </w:r>
      <w:r w:rsidR="00E02DBD" w:rsidRPr="004030A7">
        <w:rPr>
          <w:rFonts w:cs="Arial"/>
          <w:color w:val="auto"/>
          <w:sz w:val="20"/>
        </w:rPr>
        <w:t xml:space="preserve">: </w:t>
      </w:r>
      <w:r w:rsidR="00936447" w:rsidRPr="00936447">
        <w:rPr>
          <w:rFonts w:eastAsia="맑은 고딕" w:cs="Arial" w:hint="eastAsia"/>
          <w:color w:val="auto"/>
          <w:sz w:val="20"/>
          <w:lang w:eastAsia="ko-KR"/>
        </w:rPr>
        <w:t>Φ</w:t>
      </w:r>
      <w:r w:rsidR="00057562">
        <w:rPr>
          <w:rFonts w:eastAsia="맑은 고딕" w:cs="Arial"/>
          <w:color w:val="auto"/>
          <w:sz w:val="20"/>
          <w:lang w:eastAsia="ko-KR"/>
        </w:rPr>
        <w:t>269*156.5</w:t>
      </w:r>
      <w:r w:rsidR="00936447" w:rsidRPr="00936447">
        <w:rPr>
          <w:rFonts w:eastAsia="맑은 고딕" w:cs="Arial"/>
          <w:color w:val="auto"/>
          <w:sz w:val="20"/>
          <w:lang w:eastAsia="ko-KR"/>
        </w:rPr>
        <w:t>(H)</w:t>
      </w:r>
      <w:r w:rsidR="00801556" w:rsidRPr="004030A7">
        <w:rPr>
          <w:rFonts w:eastAsia="맑은 고딕" w:cs="Arial"/>
          <w:color w:val="auto"/>
          <w:sz w:val="20"/>
          <w:lang w:eastAsia="ko-KR"/>
        </w:rPr>
        <w:t xml:space="preserve"> mm</w:t>
      </w:r>
    </w:p>
    <w:p w14:paraId="14FA593B" w14:textId="1CC03695" w:rsidR="00FD6D0A" w:rsidRPr="004030A7" w:rsidRDefault="00E02DBD" w:rsidP="00057562">
      <w:pPr>
        <w:pStyle w:val="StyleDefaultComplex10pt"/>
        <w:spacing w:before="60" w:after="0" w:line="276" w:lineRule="auto"/>
        <w:ind w:left="1080"/>
        <w:jc w:val="both"/>
        <w:rPr>
          <w:rFonts w:cs="Arial"/>
          <w:color w:val="auto"/>
          <w:sz w:val="20"/>
        </w:rPr>
      </w:pPr>
      <w:r w:rsidRPr="004030A7">
        <w:rPr>
          <w:rFonts w:eastAsia="맑은 고딕" w:cs="Arial"/>
          <w:color w:val="auto"/>
          <w:sz w:val="20"/>
          <w:lang w:eastAsia="ko-KR"/>
        </w:rPr>
        <w:t xml:space="preserve">Weight : </w:t>
      </w:r>
      <w:r w:rsidR="00057562">
        <w:rPr>
          <w:rFonts w:eastAsia="맑은 고딕" w:cs="Arial"/>
          <w:color w:val="auto"/>
          <w:sz w:val="20"/>
          <w:lang w:eastAsia="ko-KR"/>
        </w:rPr>
        <w:t>2.7</w:t>
      </w:r>
      <w:r w:rsidR="00381E23" w:rsidRPr="004030A7">
        <w:rPr>
          <w:rFonts w:eastAsia="맑은 고딕" w:cs="Arial"/>
          <w:color w:val="auto"/>
          <w:sz w:val="20"/>
          <w:lang w:eastAsia="ko-KR"/>
        </w:rPr>
        <w:t xml:space="preserve"> kg</w:t>
      </w:r>
    </w:p>
    <w:p w14:paraId="565C6F7B" w14:textId="4FF64195" w:rsidR="00FD6D0A" w:rsidRPr="004030A7" w:rsidRDefault="00E02DBD" w:rsidP="00FD6D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emperature</w:t>
      </w:r>
    </w:p>
    <w:p w14:paraId="1E062CF0" w14:textId="77777777" w:rsidR="00CB7729" w:rsidRPr="004030A7" w:rsidRDefault="00FD6D0A" w:rsidP="00CB772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Operating </w:t>
      </w:r>
      <w:r w:rsidR="00E02DBD" w:rsidRPr="004030A7">
        <w:rPr>
          <w:rFonts w:cs="Arial"/>
          <w:color w:val="auto"/>
          <w:sz w:val="20"/>
        </w:rPr>
        <w:t xml:space="preserve">: </w:t>
      </w:r>
      <w:r w:rsidR="00CB7729" w:rsidRPr="004030A7">
        <w:rPr>
          <w:rFonts w:cs="Arial" w:hint="eastAsia"/>
          <w:color w:val="auto"/>
          <w:sz w:val="20"/>
        </w:rPr>
        <w:t>-20 ~ +50</w:t>
      </w:r>
      <w:r w:rsidR="00CB7729" w:rsidRPr="004030A7">
        <w:rPr>
          <w:rFonts w:cs="Arial" w:hint="eastAsia"/>
          <w:color w:val="auto"/>
          <w:sz w:val="20"/>
        </w:rPr>
        <w:t>℃</w:t>
      </w:r>
      <w:r w:rsidR="00CB7729" w:rsidRPr="004030A7">
        <w:rPr>
          <w:rFonts w:cs="Arial" w:hint="eastAsia"/>
          <w:color w:val="auto"/>
          <w:sz w:val="20"/>
        </w:rPr>
        <w:t xml:space="preserve"> (-4</w:t>
      </w:r>
      <w:r w:rsidR="00CB7729" w:rsidRPr="004030A7">
        <w:rPr>
          <w:rFonts w:cs="Arial" w:hint="eastAsia"/>
          <w:color w:val="auto"/>
          <w:sz w:val="20"/>
        </w:rPr>
        <w:t>°</w:t>
      </w:r>
      <w:r w:rsidR="00CB7729" w:rsidRPr="004030A7">
        <w:rPr>
          <w:rFonts w:cs="Arial" w:hint="eastAsia"/>
          <w:color w:val="auto"/>
          <w:sz w:val="20"/>
        </w:rPr>
        <w:t>F ~ +122</w:t>
      </w:r>
      <w:r w:rsidR="00CB7729" w:rsidRPr="004030A7">
        <w:rPr>
          <w:rFonts w:cs="Arial" w:hint="eastAsia"/>
          <w:color w:val="auto"/>
          <w:sz w:val="20"/>
        </w:rPr>
        <w:t>°</w:t>
      </w:r>
      <w:r w:rsidR="00CB7729" w:rsidRPr="004030A7">
        <w:rPr>
          <w:rFonts w:cs="Arial" w:hint="eastAsia"/>
          <w:color w:val="auto"/>
          <w:sz w:val="20"/>
        </w:rPr>
        <w:t>F)</w:t>
      </w:r>
    </w:p>
    <w:p w14:paraId="1805B1CC" w14:textId="059E1E89" w:rsidR="00FD6D0A" w:rsidRPr="004030A7" w:rsidRDefault="003A48BF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Humidity</w:t>
      </w:r>
    </w:p>
    <w:p w14:paraId="6FF95D4E" w14:textId="5EF859D8" w:rsidR="009B2266" w:rsidRPr="004030A7" w:rsidRDefault="003A48BF" w:rsidP="00CB772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Operating</w:t>
      </w:r>
      <w:r w:rsidR="00E02DBD" w:rsidRPr="004030A7">
        <w:rPr>
          <w:rFonts w:cs="Arial"/>
          <w:color w:val="auto"/>
          <w:sz w:val="20"/>
        </w:rPr>
        <w:t xml:space="preserve"> : </w:t>
      </w:r>
      <w:r w:rsidR="00CB7729" w:rsidRPr="004030A7">
        <w:rPr>
          <w:rFonts w:cs="Arial"/>
          <w:color w:val="auto"/>
          <w:sz w:val="20"/>
        </w:rPr>
        <w:t>10~85% RH (Non-Condensing)</w:t>
      </w:r>
    </w:p>
    <w:p w14:paraId="1FA18B2A" w14:textId="457ABCCD" w:rsidR="00C41FE1" w:rsidRPr="004030A7" w:rsidRDefault="00CB7729" w:rsidP="00CB7729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eastAsia="바탕체" w:hAnsi="Arial" w:cs="Arial"/>
          <w:szCs w:val="20"/>
          <w:lang w:eastAsia="ko-KR"/>
        </w:rPr>
        <w:t>Certificate</w:t>
      </w:r>
      <w:r w:rsidR="008462CC" w:rsidRPr="004030A7">
        <w:rPr>
          <w:rFonts w:ascii="Arial" w:eastAsia="바탕체" w:hAnsi="Arial" w:cs="Arial"/>
          <w:szCs w:val="20"/>
          <w:lang w:eastAsia="ko-KR"/>
        </w:rPr>
        <w:t xml:space="preserve"> </w:t>
      </w:r>
    </w:p>
    <w:p w14:paraId="1364889A" w14:textId="59152D46" w:rsidR="00C41FE1" w:rsidRPr="004030A7" w:rsidRDefault="00CB7729" w:rsidP="00C41FE1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hAnsi="Arial" w:cs="Arial"/>
          <w:szCs w:val="20"/>
        </w:rPr>
        <w:t xml:space="preserve">EMC </w:t>
      </w:r>
    </w:p>
    <w:p w14:paraId="67713658" w14:textId="77777777" w:rsidR="00CB7729" w:rsidRPr="004030A7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hAnsi="Arial" w:cs="Arial"/>
          <w:szCs w:val="20"/>
        </w:rPr>
        <w:t>FCC Part 15 Subpart B</w:t>
      </w:r>
    </w:p>
    <w:p w14:paraId="12D93438" w14:textId="3E1C86EE" w:rsidR="00C41FE1" w:rsidRPr="004030A7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hAnsi="Arial" w:cs="Arial"/>
          <w:szCs w:val="20"/>
        </w:rPr>
        <w:t>ICES-003</w:t>
      </w:r>
    </w:p>
    <w:p w14:paraId="31B50BA1" w14:textId="3DACEC63" w:rsidR="00C41FE1" w:rsidRPr="004030A7" w:rsidRDefault="00CB7729" w:rsidP="00C41FE1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hAnsi="Arial" w:cs="Arial"/>
          <w:szCs w:val="20"/>
        </w:rPr>
        <w:t>Safety</w:t>
      </w:r>
    </w:p>
    <w:p w14:paraId="525AB378" w14:textId="58C7464C" w:rsidR="00057562" w:rsidRDefault="00057562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L 2043</w:t>
      </w:r>
    </w:p>
    <w:p w14:paraId="674F1494" w14:textId="64BD6F10" w:rsidR="00CB7729" w:rsidRPr="004030A7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hAnsi="Arial" w:cs="Arial"/>
          <w:szCs w:val="20"/>
        </w:rPr>
        <w:t>UL 62368-1</w:t>
      </w:r>
    </w:p>
    <w:p w14:paraId="7CE94656" w14:textId="77A57645" w:rsidR="00C41FE1" w:rsidRPr="004030A7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  <w:szCs w:val="20"/>
        </w:rPr>
      </w:pPr>
      <w:r w:rsidRPr="004030A7">
        <w:rPr>
          <w:rFonts w:ascii="Arial" w:hAnsi="Arial" w:cs="Arial"/>
          <w:szCs w:val="20"/>
        </w:rPr>
        <w:t>CAN/CSA C22.2 No.2 62368-1</w:t>
      </w:r>
    </w:p>
    <w:p w14:paraId="674D3168" w14:textId="213F8550" w:rsidR="00B13CF0" w:rsidRDefault="004A4F41" w:rsidP="00CE2A2A">
      <w:pPr>
        <w:spacing w:before="60" w:after="0" w:line="276" w:lineRule="auto"/>
        <w:jc w:val="center"/>
        <w:rPr>
          <w:rFonts w:cs="Arial"/>
          <w:szCs w:val="16"/>
        </w:rPr>
      </w:pPr>
      <w:r w:rsidRPr="0039325A">
        <w:rPr>
          <w:rFonts w:cs="Arial"/>
          <w:szCs w:val="16"/>
        </w:rPr>
        <w:br/>
        <w:t>END OF SECTIO</w:t>
      </w:r>
      <w:bookmarkEnd w:id="4"/>
      <w:r w:rsidRPr="0039325A">
        <w:rPr>
          <w:rFonts w:cs="Arial"/>
          <w:szCs w:val="16"/>
        </w:rPr>
        <w:t>N</w:t>
      </w:r>
    </w:p>
    <w:p w14:paraId="2F95CF54" w14:textId="356D38B9" w:rsidR="00033977" w:rsidRPr="00CE2A2A" w:rsidRDefault="00033977" w:rsidP="00CE2A2A">
      <w:pPr>
        <w:spacing w:before="60" w:after="0" w:line="276" w:lineRule="auto"/>
        <w:jc w:val="center"/>
        <w:rPr>
          <w:rFonts w:cs="Arial"/>
          <w:szCs w:val="16"/>
        </w:rPr>
      </w:pPr>
    </w:p>
    <w:sectPr w:rsidR="00033977" w:rsidRPr="00CE2A2A" w:rsidSect="000011D0">
      <w:headerReference w:type="default" r:id="rId12"/>
      <w:footerReference w:type="default" r:id="rId13"/>
      <w:type w:val="continuous"/>
      <w:pgSz w:w="11906" w:h="16838" w:code="9"/>
      <w:pgMar w:top="1350" w:right="1080" w:bottom="1170" w:left="1080" w:header="270" w:footer="30" w:gutter="0"/>
      <w:cols w:space="720"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42716" w16cex:dateUtc="2023-03-09T00:36:00Z"/>
  <w16cex:commentExtensible w16cex:durableId="27B427B0" w16cex:dateUtc="2023-03-09T00:38:00Z"/>
  <w16cex:commentExtensible w16cex:durableId="27B428C3" w16cex:dateUtc="2023-03-09T00:43:00Z"/>
  <w16cex:commentExtensible w16cex:durableId="27B428E6" w16cex:dateUtc="2023-03-09T00:44:00Z"/>
  <w16cex:commentExtensible w16cex:durableId="27B42971" w16cex:dateUtc="2023-03-09T00:46:00Z"/>
  <w16cex:commentExtensible w16cex:durableId="27B568BC" w16cex:dateUtc="2023-03-09T23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0C0F1B" w16cid:durableId="27B42716"/>
  <w16cid:commentId w16cid:paraId="4C710F4D" w16cid:durableId="27B427B0"/>
  <w16cid:commentId w16cid:paraId="764D09CA" w16cid:durableId="27B428C3"/>
  <w16cid:commentId w16cid:paraId="33079299" w16cid:durableId="27B428E6"/>
  <w16cid:commentId w16cid:paraId="66191B9C" w16cid:durableId="27B42971"/>
  <w16cid:commentId w16cid:paraId="474DB885" w16cid:durableId="27B568B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33114A" w14:textId="77777777" w:rsidR="00822B61" w:rsidRDefault="00822B61">
      <w:r>
        <w:separator/>
      </w:r>
    </w:p>
  </w:endnote>
  <w:endnote w:type="continuationSeparator" w:id="0">
    <w:p w14:paraId="35D50039" w14:textId="77777777" w:rsidR="00822B61" w:rsidRDefault="00822B61">
      <w:r>
        <w:continuationSeparator/>
      </w:r>
    </w:p>
  </w:endnote>
  <w:endnote w:type="continuationNotice" w:id="1">
    <w:p w14:paraId="220DB6C7" w14:textId="77777777" w:rsidR="00822B61" w:rsidRDefault="00822B6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Times New Roman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C23365" w14:textId="77777777" w:rsidR="005B2EA8" w:rsidRDefault="005B2EA8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5ABAB966" w:rsidR="005B2EA8" w:rsidRPr="003B3F7B" w:rsidRDefault="005B2EA8" w:rsidP="00477EE0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  <w:rPr>
        <w:rFonts w:eastAsia="맑은 고딕"/>
        <w:lang w:eastAsia="ko-KR"/>
      </w:rPr>
    </w:pPr>
    <w:r>
      <w:rPr>
        <w:rFonts w:eastAsia="맑은 고딕"/>
        <w:lang w:eastAsia="ko-KR"/>
      </w:rPr>
      <w:t>SPA</w:t>
    </w:r>
    <w:r>
      <w:rPr>
        <w:rFonts w:eastAsia="맑은 고딕" w:hint="eastAsia"/>
        <w:lang w:eastAsia="ko-KR"/>
      </w:rPr>
      <w:t>-</w:t>
    </w:r>
    <w:r w:rsidR="00537DE3">
      <w:rPr>
        <w:rFonts w:eastAsia="맑은 고딕"/>
        <w:lang w:eastAsia="ko-KR"/>
      </w:rPr>
      <w:t>C11</w:t>
    </w:r>
    <w:r w:rsidR="003B3F7B">
      <w:rPr>
        <w:rFonts w:eastAsia="맑은 고딕"/>
        <w:lang w:eastAsia="ko-KR"/>
      </w:rPr>
      <w:t>0B</w:t>
    </w:r>
    <w:r>
      <w:tab/>
    </w:r>
    <w:r>
      <w:tab/>
      <w:t>IP Speaker</w:t>
    </w:r>
  </w:p>
  <w:p w14:paraId="169ACA23" w14:textId="6ABA3F41" w:rsidR="005B2EA8" w:rsidRDefault="003B3F7B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t>JUN</w:t>
    </w:r>
    <w:r w:rsidR="005B2EA8">
      <w:t xml:space="preserve"> 2023</w:t>
    </w:r>
    <w:r w:rsidR="005B2EA8">
      <w:tab/>
    </w:r>
    <w:r w:rsidR="005B2EA8">
      <w:tab/>
      <w:t xml:space="preserve">Page </w:t>
    </w:r>
    <w:r w:rsidR="005B2EA8">
      <w:fldChar w:fldCharType="begin"/>
    </w:r>
    <w:r w:rsidR="005B2EA8">
      <w:instrText xml:space="preserve"> PAGE   \* MERGEFORMAT </w:instrText>
    </w:r>
    <w:r w:rsidR="005B2EA8">
      <w:fldChar w:fldCharType="separate"/>
    </w:r>
    <w:r w:rsidR="00537DE3">
      <w:rPr>
        <w:noProof/>
      </w:rPr>
      <w:t>1</w:t>
    </w:r>
    <w:r w:rsidR="005B2EA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B4527A" w14:textId="77777777" w:rsidR="00822B61" w:rsidRDefault="00822B61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1A24B4D8" w14:textId="77777777" w:rsidR="00822B61" w:rsidRDefault="00822B61">
      <w:r>
        <w:continuationSeparator/>
      </w:r>
    </w:p>
  </w:footnote>
  <w:footnote w:type="continuationNotice" w:id="1">
    <w:p w14:paraId="19E4F2E5" w14:textId="77777777" w:rsidR="00822B61" w:rsidRDefault="00822B6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5E494" w14:textId="77777777" w:rsidR="005B2EA8" w:rsidRDefault="005B2EA8" w:rsidP="00635DA8">
    <w:pPr>
      <w:pStyle w:val="Header"/>
      <w:jc w:val="right"/>
    </w:pPr>
    <w:r>
      <w:t>GUIDE SPECIFICATION</w:t>
    </w:r>
  </w:p>
  <w:p w14:paraId="602EBA43" w14:textId="77777777" w:rsidR="005B2EA8" w:rsidRDefault="005B2EA8" w:rsidP="00635DA8">
    <w:pPr>
      <w:pStyle w:val="Header"/>
      <w:jc w:val="right"/>
    </w:pPr>
    <w:r>
      <w:t>MasterFormat 2014: Section 28 23 29</w:t>
    </w:r>
  </w:p>
  <w:p w14:paraId="7BAC7487" w14:textId="77777777" w:rsidR="005B2EA8" w:rsidRPr="003C72BD" w:rsidRDefault="005B2EA8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11347AF4"/>
    <w:lvl w:ilvl="0">
      <w:start w:val="3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C0C7F7C"/>
    <w:multiLevelType w:val="hybridMultilevel"/>
    <w:tmpl w:val="953A7BB6"/>
    <w:lvl w:ilvl="0" w:tplc="EF52C8F2">
      <w:start w:val="1"/>
      <w:numFmt w:val="bullet"/>
      <w:lvlText w:val="※"/>
      <w:lvlJc w:val="left"/>
      <w:pPr>
        <w:ind w:left="1584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9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D0205"/>
    <w:multiLevelType w:val="multilevel"/>
    <w:tmpl w:val="8F0C3F3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2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4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5D7943D5"/>
    <w:multiLevelType w:val="hybridMultilevel"/>
    <w:tmpl w:val="754C89F6"/>
    <w:lvl w:ilvl="0" w:tplc="2E58473E">
      <w:start w:val="1"/>
      <w:numFmt w:val="lowerLetter"/>
      <w:lvlText w:val="%1."/>
      <w:lvlJc w:val="left"/>
      <w:pPr>
        <w:ind w:left="760" w:hanging="360"/>
      </w:pPr>
      <w:rPr>
        <w:rFonts w:ascii="바탕" w:eastAsia="바탕" w:hAnsi="바탕" w:cs="바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9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2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3" w15:restartNumberingAfterBreak="0">
    <w:nsid w:val="76533226"/>
    <w:multiLevelType w:val="multilevel"/>
    <w:tmpl w:val="F014ADFA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861"/>
        </w:tabs>
        <w:ind w:left="861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4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5" w15:restartNumberingAfterBreak="0">
    <w:nsid w:val="7E70632D"/>
    <w:multiLevelType w:val="multilevel"/>
    <w:tmpl w:val="74BCDBF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Zero"/>
      <w:lvlText w:val="3.%2"/>
      <w:lvlJc w:val="left"/>
      <w:pPr>
        <w:ind w:left="516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5" w:hanging="108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1418" w:hanging="5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800"/>
      </w:pPr>
      <w:rPr>
        <w:rFonts w:hint="default"/>
      </w:rPr>
    </w:lvl>
  </w:abstractNum>
  <w:abstractNum w:abstractNumId="26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6"/>
  </w:num>
  <w:num w:numId="2">
    <w:abstractNumId w:val="6"/>
  </w:num>
  <w:num w:numId="3">
    <w:abstractNumId w:val="18"/>
  </w:num>
  <w:num w:numId="4">
    <w:abstractNumId w:val="10"/>
  </w:num>
  <w:num w:numId="5">
    <w:abstractNumId w:val="24"/>
  </w:num>
  <w:num w:numId="6">
    <w:abstractNumId w:val="3"/>
  </w:num>
  <w:num w:numId="7">
    <w:abstractNumId w:val="2"/>
  </w:num>
  <w:num w:numId="8">
    <w:abstractNumId w:val="1"/>
  </w:num>
  <w:num w:numId="9">
    <w:abstractNumId w:val="22"/>
  </w:num>
  <w:num w:numId="10">
    <w:abstractNumId w:val="0"/>
  </w:num>
  <w:num w:numId="11">
    <w:abstractNumId w:val="13"/>
  </w:num>
  <w:num w:numId="12">
    <w:abstractNumId w:val="7"/>
  </w:num>
  <w:num w:numId="13">
    <w:abstractNumId w:val="16"/>
  </w:num>
  <w:num w:numId="14">
    <w:abstractNumId w:val="4"/>
  </w:num>
  <w:num w:numId="15">
    <w:abstractNumId w:val="20"/>
  </w:num>
  <w:num w:numId="16">
    <w:abstractNumId w:val="12"/>
  </w:num>
  <w:num w:numId="17">
    <w:abstractNumId w:val="14"/>
  </w:num>
  <w:num w:numId="18">
    <w:abstractNumId w:val="15"/>
  </w:num>
  <w:num w:numId="19">
    <w:abstractNumId w:val="11"/>
  </w:num>
  <w:num w:numId="20">
    <w:abstractNumId w:val="9"/>
  </w:num>
  <w:num w:numId="21">
    <w:abstractNumId w:val="19"/>
  </w:num>
  <w:num w:numId="22">
    <w:abstractNumId w:val="5"/>
  </w:num>
  <w:num w:numId="23">
    <w:abstractNumId w:val="21"/>
  </w:num>
  <w:num w:numId="24">
    <w:abstractNumId w:val="23"/>
  </w:num>
  <w:num w:numId="25">
    <w:abstractNumId w:val="25"/>
  </w:num>
  <w:num w:numId="26">
    <w:abstractNumId w:val="8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8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bordersDoNotSurroundHeader/>
  <w:bordersDoNotSurroundFooter/>
  <w:gutterAtTop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TIyN7SwNAcCM3NLUyUdpeDU4uLM/DyQAtNaAE8YfRUsAAAA"/>
  </w:docVars>
  <w:rsids>
    <w:rsidRoot w:val="003A6BED"/>
    <w:rsid w:val="000011D0"/>
    <w:rsid w:val="000025C1"/>
    <w:rsid w:val="00002708"/>
    <w:rsid w:val="0000308B"/>
    <w:rsid w:val="0000377D"/>
    <w:rsid w:val="000038FC"/>
    <w:rsid w:val="00005317"/>
    <w:rsid w:val="0000716D"/>
    <w:rsid w:val="00010218"/>
    <w:rsid w:val="00013492"/>
    <w:rsid w:val="00015EA6"/>
    <w:rsid w:val="00017FD5"/>
    <w:rsid w:val="0002016C"/>
    <w:rsid w:val="00020A6A"/>
    <w:rsid w:val="00020D3D"/>
    <w:rsid w:val="00023C08"/>
    <w:rsid w:val="00027DA3"/>
    <w:rsid w:val="0003037E"/>
    <w:rsid w:val="00031F1E"/>
    <w:rsid w:val="00032106"/>
    <w:rsid w:val="00033977"/>
    <w:rsid w:val="00033F96"/>
    <w:rsid w:val="0003496A"/>
    <w:rsid w:val="00036DCE"/>
    <w:rsid w:val="00042FE4"/>
    <w:rsid w:val="00043F3F"/>
    <w:rsid w:val="0004614B"/>
    <w:rsid w:val="00046815"/>
    <w:rsid w:val="000470E6"/>
    <w:rsid w:val="0004722C"/>
    <w:rsid w:val="00050816"/>
    <w:rsid w:val="00050960"/>
    <w:rsid w:val="000513B2"/>
    <w:rsid w:val="00052544"/>
    <w:rsid w:val="0005428A"/>
    <w:rsid w:val="0005453F"/>
    <w:rsid w:val="00054C74"/>
    <w:rsid w:val="00057562"/>
    <w:rsid w:val="00061601"/>
    <w:rsid w:val="000623B9"/>
    <w:rsid w:val="00062447"/>
    <w:rsid w:val="00064909"/>
    <w:rsid w:val="00065967"/>
    <w:rsid w:val="00067C87"/>
    <w:rsid w:val="000705E6"/>
    <w:rsid w:val="00071CF5"/>
    <w:rsid w:val="000739CB"/>
    <w:rsid w:val="000757B8"/>
    <w:rsid w:val="00075999"/>
    <w:rsid w:val="00080981"/>
    <w:rsid w:val="00082540"/>
    <w:rsid w:val="00082621"/>
    <w:rsid w:val="0008373F"/>
    <w:rsid w:val="00083799"/>
    <w:rsid w:val="00084ED1"/>
    <w:rsid w:val="000858B5"/>
    <w:rsid w:val="00087C49"/>
    <w:rsid w:val="00090CA4"/>
    <w:rsid w:val="00090CB7"/>
    <w:rsid w:val="00091F0A"/>
    <w:rsid w:val="00093C2B"/>
    <w:rsid w:val="00094393"/>
    <w:rsid w:val="00094B6C"/>
    <w:rsid w:val="00095B40"/>
    <w:rsid w:val="00095F0B"/>
    <w:rsid w:val="00097AE5"/>
    <w:rsid w:val="00097BD2"/>
    <w:rsid w:val="000A1649"/>
    <w:rsid w:val="000A35B0"/>
    <w:rsid w:val="000A5E1D"/>
    <w:rsid w:val="000A79B3"/>
    <w:rsid w:val="000A7F49"/>
    <w:rsid w:val="000B0436"/>
    <w:rsid w:val="000B1EF2"/>
    <w:rsid w:val="000B2217"/>
    <w:rsid w:val="000B3645"/>
    <w:rsid w:val="000B5C2E"/>
    <w:rsid w:val="000B6E2B"/>
    <w:rsid w:val="000C06AC"/>
    <w:rsid w:val="000C0B02"/>
    <w:rsid w:val="000C1132"/>
    <w:rsid w:val="000C11F2"/>
    <w:rsid w:val="000C120C"/>
    <w:rsid w:val="000C244A"/>
    <w:rsid w:val="000C2F39"/>
    <w:rsid w:val="000C4BFE"/>
    <w:rsid w:val="000C56F1"/>
    <w:rsid w:val="000C613A"/>
    <w:rsid w:val="000C7158"/>
    <w:rsid w:val="000D03B1"/>
    <w:rsid w:val="000D2F91"/>
    <w:rsid w:val="000D305B"/>
    <w:rsid w:val="000D6899"/>
    <w:rsid w:val="000D6C07"/>
    <w:rsid w:val="000E1F64"/>
    <w:rsid w:val="000E30E5"/>
    <w:rsid w:val="000E4F8E"/>
    <w:rsid w:val="000E5434"/>
    <w:rsid w:val="000E5D05"/>
    <w:rsid w:val="000E6FAF"/>
    <w:rsid w:val="000F0F4D"/>
    <w:rsid w:val="000F3D8A"/>
    <w:rsid w:val="000F45F7"/>
    <w:rsid w:val="000F4B1E"/>
    <w:rsid w:val="000F54D4"/>
    <w:rsid w:val="000F5791"/>
    <w:rsid w:val="00100B5E"/>
    <w:rsid w:val="00104673"/>
    <w:rsid w:val="00106BB9"/>
    <w:rsid w:val="001101BA"/>
    <w:rsid w:val="001102F8"/>
    <w:rsid w:val="00110D3D"/>
    <w:rsid w:val="001126D8"/>
    <w:rsid w:val="001127F2"/>
    <w:rsid w:val="00112B85"/>
    <w:rsid w:val="00113293"/>
    <w:rsid w:val="00113B6A"/>
    <w:rsid w:val="00114E41"/>
    <w:rsid w:val="0011505E"/>
    <w:rsid w:val="00115BBB"/>
    <w:rsid w:val="00116BA5"/>
    <w:rsid w:val="00117679"/>
    <w:rsid w:val="00120D6A"/>
    <w:rsid w:val="00122DC8"/>
    <w:rsid w:val="00122E8F"/>
    <w:rsid w:val="001233E6"/>
    <w:rsid w:val="00123B16"/>
    <w:rsid w:val="001240F1"/>
    <w:rsid w:val="001253A2"/>
    <w:rsid w:val="0012571A"/>
    <w:rsid w:val="00126BC1"/>
    <w:rsid w:val="00126C30"/>
    <w:rsid w:val="00126CC6"/>
    <w:rsid w:val="00127224"/>
    <w:rsid w:val="001279B3"/>
    <w:rsid w:val="0013003E"/>
    <w:rsid w:val="00131216"/>
    <w:rsid w:val="001315AE"/>
    <w:rsid w:val="001319FD"/>
    <w:rsid w:val="00133E1C"/>
    <w:rsid w:val="00133FF3"/>
    <w:rsid w:val="0013417A"/>
    <w:rsid w:val="001343AE"/>
    <w:rsid w:val="00135082"/>
    <w:rsid w:val="0013548D"/>
    <w:rsid w:val="0013596A"/>
    <w:rsid w:val="00136A68"/>
    <w:rsid w:val="001377E6"/>
    <w:rsid w:val="00141D7C"/>
    <w:rsid w:val="00142811"/>
    <w:rsid w:val="001428C2"/>
    <w:rsid w:val="00145F64"/>
    <w:rsid w:val="00147A6D"/>
    <w:rsid w:val="001516AF"/>
    <w:rsid w:val="0015235C"/>
    <w:rsid w:val="00152FF4"/>
    <w:rsid w:val="001560BD"/>
    <w:rsid w:val="0016059F"/>
    <w:rsid w:val="00161B08"/>
    <w:rsid w:val="00161C4C"/>
    <w:rsid w:val="00161EC8"/>
    <w:rsid w:val="001635AF"/>
    <w:rsid w:val="00164EC3"/>
    <w:rsid w:val="00166034"/>
    <w:rsid w:val="00170C70"/>
    <w:rsid w:val="00171219"/>
    <w:rsid w:val="00171CAD"/>
    <w:rsid w:val="00173C23"/>
    <w:rsid w:val="00173ED3"/>
    <w:rsid w:val="0017447C"/>
    <w:rsid w:val="00174CDF"/>
    <w:rsid w:val="001754AF"/>
    <w:rsid w:val="00175927"/>
    <w:rsid w:val="00175A24"/>
    <w:rsid w:val="00175A76"/>
    <w:rsid w:val="0017600F"/>
    <w:rsid w:val="00180219"/>
    <w:rsid w:val="00180924"/>
    <w:rsid w:val="001821A4"/>
    <w:rsid w:val="00182437"/>
    <w:rsid w:val="0018389F"/>
    <w:rsid w:val="00185D9F"/>
    <w:rsid w:val="001915C2"/>
    <w:rsid w:val="00192558"/>
    <w:rsid w:val="00193113"/>
    <w:rsid w:val="001935C8"/>
    <w:rsid w:val="001937BE"/>
    <w:rsid w:val="0019720C"/>
    <w:rsid w:val="001A0C42"/>
    <w:rsid w:val="001A128D"/>
    <w:rsid w:val="001A4338"/>
    <w:rsid w:val="001A614A"/>
    <w:rsid w:val="001A64E6"/>
    <w:rsid w:val="001A784A"/>
    <w:rsid w:val="001B0578"/>
    <w:rsid w:val="001B062E"/>
    <w:rsid w:val="001B082E"/>
    <w:rsid w:val="001B17BD"/>
    <w:rsid w:val="001B1C72"/>
    <w:rsid w:val="001B4FC0"/>
    <w:rsid w:val="001B4FF7"/>
    <w:rsid w:val="001B504B"/>
    <w:rsid w:val="001B57E8"/>
    <w:rsid w:val="001B6300"/>
    <w:rsid w:val="001C08B8"/>
    <w:rsid w:val="001C1633"/>
    <w:rsid w:val="001C274F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D5E36"/>
    <w:rsid w:val="001E18A2"/>
    <w:rsid w:val="001E26EE"/>
    <w:rsid w:val="001E27DB"/>
    <w:rsid w:val="001E43B7"/>
    <w:rsid w:val="001E518B"/>
    <w:rsid w:val="001E594D"/>
    <w:rsid w:val="001E6485"/>
    <w:rsid w:val="001E6A15"/>
    <w:rsid w:val="001E6E6C"/>
    <w:rsid w:val="001E7375"/>
    <w:rsid w:val="001F0878"/>
    <w:rsid w:val="001F10EE"/>
    <w:rsid w:val="001F1658"/>
    <w:rsid w:val="001F395E"/>
    <w:rsid w:val="001F6F61"/>
    <w:rsid w:val="00204B92"/>
    <w:rsid w:val="00207EB4"/>
    <w:rsid w:val="00210F0E"/>
    <w:rsid w:val="00210F20"/>
    <w:rsid w:val="00211B1D"/>
    <w:rsid w:val="002137F7"/>
    <w:rsid w:val="0021481A"/>
    <w:rsid w:val="00214B4E"/>
    <w:rsid w:val="00216E4D"/>
    <w:rsid w:val="00220105"/>
    <w:rsid w:val="00220D21"/>
    <w:rsid w:val="00221640"/>
    <w:rsid w:val="0022272C"/>
    <w:rsid w:val="00223119"/>
    <w:rsid w:val="00223C7D"/>
    <w:rsid w:val="002247E1"/>
    <w:rsid w:val="00225CFA"/>
    <w:rsid w:val="00225FD1"/>
    <w:rsid w:val="002265C6"/>
    <w:rsid w:val="00226716"/>
    <w:rsid w:val="002339C3"/>
    <w:rsid w:val="002339F4"/>
    <w:rsid w:val="00233F15"/>
    <w:rsid w:val="00234DE5"/>
    <w:rsid w:val="00235E0D"/>
    <w:rsid w:val="00236A83"/>
    <w:rsid w:val="00236F5B"/>
    <w:rsid w:val="00240962"/>
    <w:rsid w:val="00240F30"/>
    <w:rsid w:val="002419F6"/>
    <w:rsid w:val="0024542B"/>
    <w:rsid w:val="002468F3"/>
    <w:rsid w:val="0024700B"/>
    <w:rsid w:val="00247392"/>
    <w:rsid w:val="002474DE"/>
    <w:rsid w:val="002501AF"/>
    <w:rsid w:val="002505E9"/>
    <w:rsid w:val="00250E86"/>
    <w:rsid w:val="002522D5"/>
    <w:rsid w:val="00252648"/>
    <w:rsid w:val="00254DEE"/>
    <w:rsid w:val="0025607C"/>
    <w:rsid w:val="002603CD"/>
    <w:rsid w:val="00260A36"/>
    <w:rsid w:val="002637F3"/>
    <w:rsid w:val="00264978"/>
    <w:rsid w:val="00266703"/>
    <w:rsid w:val="00266C40"/>
    <w:rsid w:val="0027358D"/>
    <w:rsid w:val="00276DE1"/>
    <w:rsid w:val="002774F0"/>
    <w:rsid w:val="0027796F"/>
    <w:rsid w:val="00283CC1"/>
    <w:rsid w:val="002865F7"/>
    <w:rsid w:val="00286EF8"/>
    <w:rsid w:val="00287957"/>
    <w:rsid w:val="002964A1"/>
    <w:rsid w:val="00297D94"/>
    <w:rsid w:val="002A423D"/>
    <w:rsid w:val="002A461E"/>
    <w:rsid w:val="002A47A2"/>
    <w:rsid w:val="002A554B"/>
    <w:rsid w:val="002B2642"/>
    <w:rsid w:val="002B303D"/>
    <w:rsid w:val="002B3CF7"/>
    <w:rsid w:val="002C588C"/>
    <w:rsid w:val="002C5B7E"/>
    <w:rsid w:val="002C66E3"/>
    <w:rsid w:val="002C6779"/>
    <w:rsid w:val="002D1CBA"/>
    <w:rsid w:val="002D3C10"/>
    <w:rsid w:val="002D415F"/>
    <w:rsid w:val="002D558A"/>
    <w:rsid w:val="002E0F76"/>
    <w:rsid w:val="002E2FE4"/>
    <w:rsid w:val="002E7501"/>
    <w:rsid w:val="002F0458"/>
    <w:rsid w:val="002F194E"/>
    <w:rsid w:val="002F2382"/>
    <w:rsid w:val="002F30A3"/>
    <w:rsid w:val="002F4D69"/>
    <w:rsid w:val="002F59F1"/>
    <w:rsid w:val="002F6472"/>
    <w:rsid w:val="002F7024"/>
    <w:rsid w:val="00300787"/>
    <w:rsid w:val="00302181"/>
    <w:rsid w:val="00302616"/>
    <w:rsid w:val="00302F2A"/>
    <w:rsid w:val="00303A48"/>
    <w:rsid w:val="003060D3"/>
    <w:rsid w:val="003062D6"/>
    <w:rsid w:val="003105E3"/>
    <w:rsid w:val="00310A64"/>
    <w:rsid w:val="00311FEC"/>
    <w:rsid w:val="0031443D"/>
    <w:rsid w:val="0031543D"/>
    <w:rsid w:val="00323940"/>
    <w:rsid w:val="00326ECF"/>
    <w:rsid w:val="0032748D"/>
    <w:rsid w:val="00330654"/>
    <w:rsid w:val="00331E1C"/>
    <w:rsid w:val="00332569"/>
    <w:rsid w:val="003327DE"/>
    <w:rsid w:val="0033283E"/>
    <w:rsid w:val="00332FD0"/>
    <w:rsid w:val="00335586"/>
    <w:rsid w:val="003361E3"/>
    <w:rsid w:val="00336419"/>
    <w:rsid w:val="003408EA"/>
    <w:rsid w:val="00341C65"/>
    <w:rsid w:val="00342111"/>
    <w:rsid w:val="00342658"/>
    <w:rsid w:val="00343198"/>
    <w:rsid w:val="00345065"/>
    <w:rsid w:val="00345890"/>
    <w:rsid w:val="00345FEE"/>
    <w:rsid w:val="00351271"/>
    <w:rsid w:val="003524F2"/>
    <w:rsid w:val="00353011"/>
    <w:rsid w:val="00355AA1"/>
    <w:rsid w:val="00356724"/>
    <w:rsid w:val="003578B3"/>
    <w:rsid w:val="003616EB"/>
    <w:rsid w:val="00363466"/>
    <w:rsid w:val="00364D22"/>
    <w:rsid w:val="00365E2F"/>
    <w:rsid w:val="00366FF3"/>
    <w:rsid w:val="00371EA4"/>
    <w:rsid w:val="00371F0D"/>
    <w:rsid w:val="003720CA"/>
    <w:rsid w:val="00374BBF"/>
    <w:rsid w:val="003757FA"/>
    <w:rsid w:val="003759E4"/>
    <w:rsid w:val="0037694C"/>
    <w:rsid w:val="00377A3B"/>
    <w:rsid w:val="00377CE9"/>
    <w:rsid w:val="0038008F"/>
    <w:rsid w:val="00380BE9"/>
    <w:rsid w:val="00381E23"/>
    <w:rsid w:val="00382D67"/>
    <w:rsid w:val="00382E3F"/>
    <w:rsid w:val="003856B3"/>
    <w:rsid w:val="00391755"/>
    <w:rsid w:val="0039325A"/>
    <w:rsid w:val="00393CE6"/>
    <w:rsid w:val="00393E37"/>
    <w:rsid w:val="0039510D"/>
    <w:rsid w:val="00396377"/>
    <w:rsid w:val="00397819"/>
    <w:rsid w:val="00397CAA"/>
    <w:rsid w:val="003A055D"/>
    <w:rsid w:val="003A0D5C"/>
    <w:rsid w:val="003A12D9"/>
    <w:rsid w:val="003A1B00"/>
    <w:rsid w:val="003A428E"/>
    <w:rsid w:val="003A48BF"/>
    <w:rsid w:val="003A5E85"/>
    <w:rsid w:val="003A61DD"/>
    <w:rsid w:val="003A6BED"/>
    <w:rsid w:val="003A7A41"/>
    <w:rsid w:val="003B0E27"/>
    <w:rsid w:val="003B1365"/>
    <w:rsid w:val="003B1DBD"/>
    <w:rsid w:val="003B3F7B"/>
    <w:rsid w:val="003B4017"/>
    <w:rsid w:val="003B514A"/>
    <w:rsid w:val="003B5CA6"/>
    <w:rsid w:val="003B71F2"/>
    <w:rsid w:val="003B7A87"/>
    <w:rsid w:val="003C066A"/>
    <w:rsid w:val="003C2E7A"/>
    <w:rsid w:val="003C2FAE"/>
    <w:rsid w:val="003C4804"/>
    <w:rsid w:val="003C72BD"/>
    <w:rsid w:val="003D1714"/>
    <w:rsid w:val="003D18F7"/>
    <w:rsid w:val="003D2240"/>
    <w:rsid w:val="003D228E"/>
    <w:rsid w:val="003D2E90"/>
    <w:rsid w:val="003D39B0"/>
    <w:rsid w:val="003D4AAC"/>
    <w:rsid w:val="003D4F69"/>
    <w:rsid w:val="003D5409"/>
    <w:rsid w:val="003E04DB"/>
    <w:rsid w:val="003E10D4"/>
    <w:rsid w:val="003E20C0"/>
    <w:rsid w:val="003E31E5"/>
    <w:rsid w:val="003E35A0"/>
    <w:rsid w:val="003E3EE2"/>
    <w:rsid w:val="003E423D"/>
    <w:rsid w:val="003E42FA"/>
    <w:rsid w:val="003E43E3"/>
    <w:rsid w:val="003E448A"/>
    <w:rsid w:val="003E4595"/>
    <w:rsid w:val="003E4A48"/>
    <w:rsid w:val="003E652E"/>
    <w:rsid w:val="003E6CD4"/>
    <w:rsid w:val="003F0FDF"/>
    <w:rsid w:val="003F21B6"/>
    <w:rsid w:val="003F2693"/>
    <w:rsid w:val="003F3D59"/>
    <w:rsid w:val="003F4D9B"/>
    <w:rsid w:val="003F5312"/>
    <w:rsid w:val="004030A7"/>
    <w:rsid w:val="00404347"/>
    <w:rsid w:val="004045D9"/>
    <w:rsid w:val="00406F26"/>
    <w:rsid w:val="00413536"/>
    <w:rsid w:val="00415678"/>
    <w:rsid w:val="00415794"/>
    <w:rsid w:val="00416E81"/>
    <w:rsid w:val="004172F3"/>
    <w:rsid w:val="004207F7"/>
    <w:rsid w:val="004229B0"/>
    <w:rsid w:val="0042428E"/>
    <w:rsid w:val="004246AB"/>
    <w:rsid w:val="00426514"/>
    <w:rsid w:val="0043128A"/>
    <w:rsid w:val="00431EE5"/>
    <w:rsid w:val="004328E5"/>
    <w:rsid w:val="00434697"/>
    <w:rsid w:val="00434BFF"/>
    <w:rsid w:val="00434C21"/>
    <w:rsid w:val="004377EF"/>
    <w:rsid w:val="004415B1"/>
    <w:rsid w:val="004421CB"/>
    <w:rsid w:val="00442D37"/>
    <w:rsid w:val="00444598"/>
    <w:rsid w:val="00444D90"/>
    <w:rsid w:val="00446309"/>
    <w:rsid w:val="004464E5"/>
    <w:rsid w:val="00446915"/>
    <w:rsid w:val="00450624"/>
    <w:rsid w:val="00454176"/>
    <w:rsid w:val="00463A12"/>
    <w:rsid w:val="00464B4F"/>
    <w:rsid w:val="004650F2"/>
    <w:rsid w:val="00465525"/>
    <w:rsid w:val="00466768"/>
    <w:rsid w:val="00467B32"/>
    <w:rsid w:val="004707FC"/>
    <w:rsid w:val="00475108"/>
    <w:rsid w:val="00475B82"/>
    <w:rsid w:val="00475DA8"/>
    <w:rsid w:val="00476264"/>
    <w:rsid w:val="0047633C"/>
    <w:rsid w:val="00476865"/>
    <w:rsid w:val="004770D2"/>
    <w:rsid w:val="00477EE0"/>
    <w:rsid w:val="00481E05"/>
    <w:rsid w:val="00485BD5"/>
    <w:rsid w:val="00486577"/>
    <w:rsid w:val="00490B77"/>
    <w:rsid w:val="00495276"/>
    <w:rsid w:val="00496825"/>
    <w:rsid w:val="00496B24"/>
    <w:rsid w:val="00496DF3"/>
    <w:rsid w:val="00497EAD"/>
    <w:rsid w:val="004A4F41"/>
    <w:rsid w:val="004A5DA2"/>
    <w:rsid w:val="004B023A"/>
    <w:rsid w:val="004B2976"/>
    <w:rsid w:val="004B33DE"/>
    <w:rsid w:val="004B36CE"/>
    <w:rsid w:val="004B46B8"/>
    <w:rsid w:val="004B57B3"/>
    <w:rsid w:val="004B6473"/>
    <w:rsid w:val="004B6A91"/>
    <w:rsid w:val="004B76A4"/>
    <w:rsid w:val="004C0A09"/>
    <w:rsid w:val="004C2655"/>
    <w:rsid w:val="004C5A8F"/>
    <w:rsid w:val="004D0B57"/>
    <w:rsid w:val="004D0B68"/>
    <w:rsid w:val="004D0FA0"/>
    <w:rsid w:val="004D1F20"/>
    <w:rsid w:val="004D23C2"/>
    <w:rsid w:val="004D2F17"/>
    <w:rsid w:val="004D47E6"/>
    <w:rsid w:val="004D4CD0"/>
    <w:rsid w:val="004D78E0"/>
    <w:rsid w:val="004E0642"/>
    <w:rsid w:val="004E26B1"/>
    <w:rsid w:val="004E34FF"/>
    <w:rsid w:val="004E44F7"/>
    <w:rsid w:val="004E5146"/>
    <w:rsid w:val="004F144D"/>
    <w:rsid w:val="004F335A"/>
    <w:rsid w:val="004F35A5"/>
    <w:rsid w:val="004F49F3"/>
    <w:rsid w:val="004F6F96"/>
    <w:rsid w:val="004F7881"/>
    <w:rsid w:val="00500FFE"/>
    <w:rsid w:val="005013F0"/>
    <w:rsid w:val="005014E1"/>
    <w:rsid w:val="0050275C"/>
    <w:rsid w:val="00503134"/>
    <w:rsid w:val="00504217"/>
    <w:rsid w:val="005066C2"/>
    <w:rsid w:val="00510BB6"/>
    <w:rsid w:val="0051106A"/>
    <w:rsid w:val="005116C8"/>
    <w:rsid w:val="00513EFE"/>
    <w:rsid w:val="005164A2"/>
    <w:rsid w:val="0051738A"/>
    <w:rsid w:val="00517F5C"/>
    <w:rsid w:val="005235D2"/>
    <w:rsid w:val="00523E2F"/>
    <w:rsid w:val="0052481E"/>
    <w:rsid w:val="005248B7"/>
    <w:rsid w:val="00524AD3"/>
    <w:rsid w:val="005255D3"/>
    <w:rsid w:val="0053211B"/>
    <w:rsid w:val="00532B39"/>
    <w:rsid w:val="00535BFE"/>
    <w:rsid w:val="00535F55"/>
    <w:rsid w:val="00537759"/>
    <w:rsid w:val="00537DE3"/>
    <w:rsid w:val="005407E4"/>
    <w:rsid w:val="00543EC5"/>
    <w:rsid w:val="005440CA"/>
    <w:rsid w:val="00551481"/>
    <w:rsid w:val="005521F1"/>
    <w:rsid w:val="00555D89"/>
    <w:rsid w:val="00555E9F"/>
    <w:rsid w:val="00556905"/>
    <w:rsid w:val="00560D3B"/>
    <w:rsid w:val="00560FC6"/>
    <w:rsid w:val="00562E78"/>
    <w:rsid w:val="00563A15"/>
    <w:rsid w:val="00563A8B"/>
    <w:rsid w:val="00564879"/>
    <w:rsid w:val="00567B57"/>
    <w:rsid w:val="00571DFC"/>
    <w:rsid w:val="00572BD6"/>
    <w:rsid w:val="00573C2B"/>
    <w:rsid w:val="00574143"/>
    <w:rsid w:val="005748AB"/>
    <w:rsid w:val="00574BD7"/>
    <w:rsid w:val="00575BFE"/>
    <w:rsid w:val="00575FEA"/>
    <w:rsid w:val="00577DB8"/>
    <w:rsid w:val="00583F4D"/>
    <w:rsid w:val="00585BED"/>
    <w:rsid w:val="00586602"/>
    <w:rsid w:val="00586A10"/>
    <w:rsid w:val="00587A17"/>
    <w:rsid w:val="00590779"/>
    <w:rsid w:val="005916D6"/>
    <w:rsid w:val="005949C4"/>
    <w:rsid w:val="005953D4"/>
    <w:rsid w:val="00597262"/>
    <w:rsid w:val="00597E79"/>
    <w:rsid w:val="005A03C7"/>
    <w:rsid w:val="005A091C"/>
    <w:rsid w:val="005A17EF"/>
    <w:rsid w:val="005A262E"/>
    <w:rsid w:val="005A27D3"/>
    <w:rsid w:val="005A321B"/>
    <w:rsid w:val="005A4C80"/>
    <w:rsid w:val="005A51E7"/>
    <w:rsid w:val="005A63C9"/>
    <w:rsid w:val="005A7071"/>
    <w:rsid w:val="005A78A5"/>
    <w:rsid w:val="005A7CCC"/>
    <w:rsid w:val="005B00FA"/>
    <w:rsid w:val="005B14A5"/>
    <w:rsid w:val="005B2EA8"/>
    <w:rsid w:val="005B3558"/>
    <w:rsid w:val="005B48E2"/>
    <w:rsid w:val="005B592D"/>
    <w:rsid w:val="005B65BA"/>
    <w:rsid w:val="005B71D4"/>
    <w:rsid w:val="005C08B1"/>
    <w:rsid w:val="005C0A1F"/>
    <w:rsid w:val="005D03D6"/>
    <w:rsid w:val="005D0C96"/>
    <w:rsid w:val="005D1142"/>
    <w:rsid w:val="005D157B"/>
    <w:rsid w:val="005D1A61"/>
    <w:rsid w:val="005D2B41"/>
    <w:rsid w:val="005D3BA9"/>
    <w:rsid w:val="005D6102"/>
    <w:rsid w:val="005E00E0"/>
    <w:rsid w:val="005E00E9"/>
    <w:rsid w:val="005E06FC"/>
    <w:rsid w:val="005E25C9"/>
    <w:rsid w:val="005E2832"/>
    <w:rsid w:val="005E2ED5"/>
    <w:rsid w:val="005E30F4"/>
    <w:rsid w:val="005E3BE5"/>
    <w:rsid w:val="005E60DB"/>
    <w:rsid w:val="005E6AE1"/>
    <w:rsid w:val="005E6CBE"/>
    <w:rsid w:val="005E7248"/>
    <w:rsid w:val="005E72EF"/>
    <w:rsid w:val="005F1F03"/>
    <w:rsid w:val="005F2E2C"/>
    <w:rsid w:val="005F31FA"/>
    <w:rsid w:val="005F6BD2"/>
    <w:rsid w:val="006003B8"/>
    <w:rsid w:val="00600596"/>
    <w:rsid w:val="006023B8"/>
    <w:rsid w:val="00603F09"/>
    <w:rsid w:val="00605139"/>
    <w:rsid w:val="00606FE5"/>
    <w:rsid w:val="00607CBA"/>
    <w:rsid w:val="0061097D"/>
    <w:rsid w:val="00612091"/>
    <w:rsid w:val="006123CB"/>
    <w:rsid w:val="006125CD"/>
    <w:rsid w:val="00612BE3"/>
    <w:rsid w:val="00613EFA"/>
    <w:rsid w:val="006141D0"/>
    <w:rsid w:val="006147BB"/>
    <w:rsid w:val="00614808"/>
    <w:rsid w:val="00617601"/>
    <w:rsid w:val="00621299"/>
    <w:rsid w:val="006221B2"/>
    <w:rsid w:val="00622732"/>
    <w:rsid w:val="00622EAF"/>
    <w:rsid w:val="00623395"/>
    <w:rsid w:val="006251DA"/>
    <w:rsid w:val="006263B6"/>
    <w:rsid w:val="00633E65"/>
    <w:rsid w:val="006343C1"/>
    <w:rsid w:val="00635DA8"/>
    <w:rsid w:val="00635FC2"/>
    <w:rsid w:val="00637913"/>
    <w:rsid w:val="006445F6"/>
    <w:rsid w:val="006448E1"/>
    <w:rsid w:val="0064564C"/>
    <w:rsid w:val="0065048C"/>
    <w:rsid w:val="00650E72"/>
    <w:rsid w:val="00651C07"/>
    <w:rsid w:val="0065210C"/>
    <w:rsid w:val="00652981"/>
    <w:rsid w:val="00655D96"/>
    <w:rsid w:val="00656D9A"/>
    <w:rsid w:val="00657B66"/>
    <w:rsid w:val="00657EE7"/>
    <w:rsid w:val="00662EF9"/>
    <w:rsid w:val="0067369C"/>
    <w:rsid w:val="00674706"/>
    <w:rsid w:val="00675D77"/>
    <w:rsid w:val="00675E44"/>
    <w:rsid w:val="006774CC"/>
    <w:rsid w:val="00677681"/>
    <w:rsid w:val="006807BD"/>
    <w:rsid w:val="0068131C"/>
    <w:rsid w:val="006824CA"/>
    <w:rsid w:val="006835AC"/>
    <w:rsid w:val="00683843"/>
    <w:rsid w:val="00683C44"/>
    <w:rsid w:val="00684569"/>
    <w:rsid w:val="0068493E"/>
    <w:rsid w:val="0068567D"/>
    <w:rsid w:val="00685EAC"/>
    <w:rsid w:val="00686E90"/>
    <w:rsid w:val="006871C2"/>
    <w:rsid w:val="00687EB1"/>
    <w:rsid w:val="00690F8D"/>
    <w:rsid w:val="006911B0"/>
    <w:rsid w:val="006917EB"/>
    <w:rsid w:val="00691A11"/>
    <w:rsid w:val="0069258A"/>
    <w:rsid w:val="006930F7"/>
    <w:rsid w:val="006937AA"/>
    <w:rsid w:val="006949CB"/>
    <w:rsid w:val="00697A54"/>
    <w:rsid w:val="006A1DB8"/>
    <w:rsid w:val="006A43DC"/>
    <w:rsid w:val="006A4733"/>
    <w:rsid w:val="006A4EF2"/>
    <w:rsid w:val="006A6E36"/>
    <w:rsid w:val="006A73ED"/>
    <w:rsid w:val="006B7759"/>
    <w:rsid w:val="006B78AF"/>
    <w:rsid w:val="006B7E89"/>
    <w:rsid w:val="006C06F2"/>
    <w:rsid w:val="006C10DF"/>
    <w:rsid w:val="006C12E9"/>
    <w:rsid w:val="006C1B1A"/>
    <w:rsid w:val="006C1DE6"/>
    <w:rsid w:val="006C3E65"/>
    <w:rsid w:val="006C45BD"/>
    <w:rsid w:val="006C7C0A"/>
    <w:rsid w:val="006D446A"/>
    <w:rsid w:val="006D4FAD"/>
    <w:rsid w:val="006D536A"/>
    <w:rsid w:val="006D6E46"/>
    <w:rsid w:val="006D6F02"/>
    <w:rsid w:val="006D7553"/>
    <w:rsid w:val="006E052C"/>
    <w:rsid w:val="006E0F39"/>
    <w:rsid w:val="006E3266"/>
    <w:rsid w:val="006E342F"/>
    <w:rsid w:val="006E46E7"/>
    <w:rsid w:val="006E6D8B"/>
    <w:rsid w:val="006E7177"/>
    <w:rsid w:val="006E71BA"/>
    <w:rsid w:val="006F00DF"/>
    <w:rsid w:val="006F1604"/>
    <w:rsid w:val="006F191A"/>
    <w:rsid w:val="006F1E47"/>
    <w:rsid w:val="006F2D32"/>
    <w:rsid w:val="006F3C9C"/>
    <w:rsid w:val="006F4CA7"/>
    <w:rsid w:val="006F4CB0"/>
    <w:rsid w:val="006F65A5"/>
    <w:rsid w:val="00700727"/>
    <w:rsid w:val="00700A67"/>
    <w:rsid w:val="00702996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069EC"/>
    <w:rsid w:val="00710C7C"/>
    <w:rsid w:val="00710F45"/>
    <w:rsid w:val="00711CD4"/>
    <w:rsid w:val="00712573"/>
    <w:rsid w:val="007132CA"/>
    <w:rsid w:val="007142DC"/>
    <w:rsid w:val="0071435C"/>
    <w:rsid w:val="0071734E"/>
    <w:rsid w:val="00720F1A"/>
    <w:rsid w:val="00722FE8"/>
    <w:rsid w:val="00725FFB"/>
    <w:rsid w:val="0072625B"/>
    <w:rsid w:val="007269A3"/>
    <w:rsid w:val="00727357"/>
    <w:rsid w:val="007303E1"/>
    <w:rsid w:val="00730C76"/>
    <w:rsid w:val="007351E7"/>
    <w:rsid w:val="0073578B"/>
    <w:rsid w:val="00742B7F"/>
    <w:rsid w:val="00743821"/>
    <w:rsid w:val="0074694B"/>
    <w:rsid w:val="00746A0B"/>
    <w:rsid w:val="0075012A"/>
    <w:rsid w:val="007513D4"/>
    <w:rsid w:val="00752580"/>
    <w:rsid w:val="00752D11"/>
    <w:rsid w:val="00753439"/>
    <w:rsid w:val="00753D0F"/>
    <w:rsid w:val="00757A5F"/>
    <w:rsid w:val="00757D56"/>
    <w:rsid w:val="0076022C"/>
    <w:rsid w:val="00761A5E"/>
    <w:rsid w:val="00762839"/>
    <w:rsid w:val="00764B1E"/>
    <w:rsid w:val="00764C94"/>
    <w:rsid w:val="0076570E"/>
    <w:rsid w:val="00767C2A"/>
    <w:rsid w:val="00767CAA"/>
    <w:rsid w:val="00772281"/>
    <w:rsid w:val="007738AE"/>
    <w:rsid w:val="00775661"/>
    <w:rsid w:val="00780817"/>
    <w:rsid w:val="00783C3B"/>
    <w:rsid w:val="00784086"/>
    <w:rsid w:val="00784BCD"/>
    <w:rsid w:val="00785134"/>
    <w:rsid w:val="007862B9"/>
    <w:rsid w:val="00786DBC"/>
    <w:rsid w:val="00787CE1"/>
    <w:rsid w:val="007901D2"/>
    <w:rsid w:val="00790D02"/>
    <w:rsid w:val="0079422A"/>
    <w:rsid w:val="007948EE"/>
    <w:rsid w:val="0079597C"/>
    <w:rsid w:val="00795A48"/>
    <w:rsid w:val="00796270"/>
    <w:rsid w:val="00796EBD"/>
    <w:rsid w:val="00797A80"/>
    <w:rsid w:val="007A0BB5"/>
    <w:rsid w:val="007A11D3"/>
    <w:rsid w:val="007A3527"/>
    <w:rsid w:val="007A3C59"/>
    <w:rsid w:val="007A6463"/>
    <w:rsid w:val="007A705D"/>
    <w:rsid w:val="007A7596"/>
    <w:rsid w:val="007B67DE"/>
    <w:rsid w:val="007B6881"/>
    <w:rsid w:val="007C1AD5"/>
    <w:rsid w:val="007C207B"/>
    <w:rsid w:val="007C20EC"/>
    <w:rsid w:val="007C21E9"/>
    <w:rsid w:val="007C2AD7"/>
    <w:rsid w:val="007C2CFE"/>
    <w:rsid w:val="007C2D31"/>
    <w:rsid w:val="007C392A"/>
    <w:rsid w:val="007C443D"/>
    <w:rsid w:val="007D05F6"/>
    <w:rsid w:val="007D0C24"/>
    <w:rsid w:val="007D0C74"/>
    <w:rsid w:val="007D28CC"/>
    <w:rsid w:val="007D4FE6"/>
    <w:rsid w:val="007D5406"/>
    <w:rsid w:val="007D580A"/>
    <w:rsid w:val="007D5A75"/>
    <w:rsid w:val="007D5D51"/>
    <w:rsid w:val="007D6127"/>
    <w:rsid w:val="007D7201"/>
    <w:rsid w:val="007D7570"/>
    <w:rsid w:val="007E084E"/>
    <w:rsid w:val="007E0980"/>
    <w:rsid w:val="007E1546"/>
    <w:rsid w:val="007E2D7C"/>
    <w:rsid w:val="007E2D81"/>
    <w:rsid w:val="007E2DC6"/>
    <w:rsid w:val="007E31A6"/>
    <w:rsid w:val="007E344B"/>
    <w:rsid w:val="007E38ED"/>
    <w:rsid w:val="007E4958"/>
    <w:rsid w:val="007E64AB"/>
    <w:rsid w:val="007E68A5"/>
    <w:rsid w:val="007F19E1"/>
    <w:rsid w:val="007F23DF"/>
    <w:rsid w:val="007F2946"/>
    <w:rsid w:val="007F3B46"/>
    <w:rsid w:val="007F46D2"/>
    <w:rsid w:val="007F4DD5"/>
    <w:rsid w:val="007F7D47"/>
    <w:rsid w:val="00800368"/>
    <w:rsid w:val="00801556"/>
    <w:rsid w:val="00802BFC"/>
    <w:rsid w:val="00804EC3"/>
    <w:rsid w:val="00806A65"/>
    <w:rsid w:val="0080726E"/>
    <w:rsid w:val="008074F6"/>
    <w:rsid w:val="0080765A"/>
    <w:rsid w:val="008104EE"/>
    <w:rsid w:val="00813763"/>
    <w:rsid w:val="00814838"/>
    <w:rsid w:val="008158C5"/>
    <w:rsid w:val="00816783"/>
    <w:rsid w:val="00817518"/>
    <w:rsid w:val="00817EAC"/>
    <w:rsid w:val="008207C6"/>
    <w:rsid w:val="00820A9E"/>
    <w:rsid w:val="008217DA"/>
    <w:rsid w:val="008218C7"/>
    <w:rsid w:val="00822B61"/>
    <w:rsid w:val="0082423A"/>
    <w:rsid w:val="00824430"/>
    <w:rsid w:val="00824CB5"/>
    <w:rsid w:val="00826392"/>
    <w:rsid w:val="00826D25"/>
    <w:rsid w:val="00827D54"/>
    <w:rsid w:val="00827DBC"/>
    <w:rsid w:val="008304C3"/>
    <w:rsid w:val="00831D58"/>
    <w:rsid w:val="00831D69"/>
    <w:rsid w:val="0083228A"/>
    <w:rsid w:val="00836215"/>
    <w:rsid w:val="00836DDB"/>
    <w:rsid w:val="0083717E"/>
    <w:rsid w:val="00840B52"/>
    <w:rsid w:val="00842FDA"/>
    <w:rsid w:val="008462CC"/>
    <w:rsid w:val="008523F0"/>
    <w:rsid w:val="00855E5B"/>
    <w:rsid w:val="0085715E"/>
    <w:rsid w:val="0086049F"/>
    <w:rsid w:val="00861910"/>
    <w:rsid w:val="00862091"/>
    <w:rsid w:val="008632EF"/>
    <w:rsid w:val="0086334A"/>
    <w:rsid w:val="0086545B"/>
    <w:rsid w:val="00870237"/>
    <w:rsid w:val="008721FB"/>
    <w:rsid w:val="00872C03"/>
    <w:rsid w:val="00873E7F"/>
    <w:rsid w:val="00875508"/>
    <w:rsid w:val="008759DD"/>
    <w:rsid w:val="00875A49"/>
    <w:rsid w:val="00876D52"/>
    <w:rsid w:val="00877C3D"/>
    <w:rsid w:val="008821E6"/>
    <w:rsid w:val="00882223"/>
    <w:rsid w:val="00884767"/>
    <w:rsid w:val="00886142"/>
    <w:rsid w:val="008908C9"/>
    <w:rsid w:val="0089150B"/>
    <w:rsid w:val="00892252"/>
    <w:rsid w:val="008928BE"/>
    <w:rsid w:val="0089348F"/>
    <w:rsid w:val="00895528"/>
    <w:rsid w:val="0089666A"/>
    <w:rsid w:val="0089673A"/>
    <w:rsid w:val="008967C0"/>
    <w:rsid w:val="0089769F"/>
    <w:rsid w:val="008A0B87"/>
    <w:rsid w:val="008A365E"/>
    <w:rsid w:val="008A37AB"/>
    <w:rsid w:val="008A4F45"/>
    <w:rsid w:val="008A573B"/>
    <w:rsid w:val="008A5761"/>
    <w:rsid w:val="008A5CD2"/>
    <w:rsid w:val="008A78B9"/>
    <w:rsid w:val="008A78FC"/>
    <w:rsid w:val="008B0669"/>
    <w:rsid w:val="008B07E2"/>
    <w:rsid w:val="008B0E5F"/>
    <w:rsid w:val="008B1928"/>
    <w:rsid w:val="008B255D"/>
    <w:rsid w:val="008B27EE"/>
    <w:rsid w:val="008B2D2B"/>
    <w:rsid w:val="008B395F"/>
    <w:rsid w:val="008B3D1E"/>
    <w:rsid w:val="008B4A17"/>
    <w:rsid w:val="008B5ADC"/>
    <w:rsid w:val="008B7CD3"/>
    <w:rsid w:val="008C163D"/>
    <w:rsid w:val="008C5815"/>
    <w:rsid w:val="008C5F99"/>
    <w:rsid w:val="008C6034"/>
    <w:rsid w:val="008D017D"/>
    <w:rsid w:val="008D09B0"/>
    <w:rsid w:val="008D1072"/>
    <w:rsid w:val="008D3971"/>
    <w:rsid w:val="008D3A4F"/>
    <w:rsid w:val="008D438A"/>
    <w:rsid w:val="008D498A"/>
    <w:rsid w:val="008D5D7B"/>
    <w:rsid w:val="008E099A"/>
    <w:rsid w:val="008E0D4A"/>
    <w:rsid w:val="008E4F06"/>
    <w:rsid w:val="008E5B5E"/>
    <w:rsid w:val="008E5E06"/>
    <w:rsid w:val="008E6D0D"/>
    <w:rsid w:val="008E7F24"/>
    <w:rsid w:val="008F12A8"/>
    <w:rsid w:val="008F1CCF"/>
    <w:rsid w:val="008F2F8A"/>
    <w:rsid w:val="008F3605"/>
    <w:rsid w:val="008F3C2D"/>
    <w:rsid w:val="008F4525"/>
    <w:rsid w:val="008F6CB5"/>
    <w:rsid w:val="008F7305"/>
    <w:rsid w:val="00901159"/>
    <w:rsid w:val="00901406"/>
    <w:rsid w:val="009037AE"/>
    <w:rsid w:val="00903C91"/>
    <w:rsid w:val="00905A69"/>
    <w:rsid w:val="00907854"/>
    <w:rsid w:val="009149EF"/>
    <w:rsid w:val="0091513F"/>
    <w:rsid w:val="009203D8"/>
    <w:rsid w:val="0092075F"/>
    <w:rsid w:val="009216DD"/>
    <w:rsid w:val="009230E0"/>
    <w:rsid w:val="0092335E"/>
    <w:rsid w:val="00923DAF"/>
    <w:rsid w:val="009259B4"/>
    <w:rsid w:val="0092682A"/>
    <w:rsid w:val="00927860"/>
    <w:rsid w:val="009315C0"/>
    <w:rsid w:val="009349F9"/>
    <w:rsid w:val="00935EB4"/>
    <w:rsid w:val="00936447"/>
    <w:rsid w:val="0093707B"/>
    <w:rsid w:val="009430DA"/>
    <w:rsid w:val="009479E5"/>
    <w:rsid w:val="009505C6"/>
    <w:rsid w:val="009506C8"/>
    <w:rsid w:val="009515E0"/>
    <w:rsid w:val="0095241C"/>
    <w:rsid w:val="00954BA6"/>
    <w:rsid w:val="00956D49"/>
    <w:rsid w:val="0095725C"/>
    <w:rsid w:val="00963F94"/>
    <w:rsid w:val="00964B31"/>
    <w:rsid w:val="00964F65"/>
    <w:rsid w:val="009671FF"/>
    <w:rsid w:val="00971056"/>
    <w:rsid w:val="00971809"/>
    <w:rsid w:val="009728FC"/>
    <w:rsid w:val="00972A5C"/>
    <w:rsid w:val="00972AE3"/>
    <w:rsid w:val="00973E19"/>
    <w:rsid w:val="0097417A"/>
    <w:rsid w:val="0097556D"/>
    <w:rsid w:val="00976D4E"/>
    <w:rsid w:val="00977039"/>
    <w:rsid w:val="00977F66"/>
    <w:rsid w:val="0098038D"/>
    <w:rsid w:val="009809A1"/>
    <w:rsid w:val="00980D8C"/>
    <w:rsid w:val="00985CAE"/>
    <w:rsid w:val="0098680C"/>
    <w:rsid w:val="00987C58"/>
    <w:rsid w:val="00992CFC"/>
    <w:rsid w:val="00994750"/>
    <w:rsid w:val="0099788B"/>
    <w:rsid w:val="00997A3F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A6707"/>
    <w:rsid w:val="009B2266"/>
    <w:rsid w:val="009B512F"/>
    <w:rsid w:val="009B533D"/>
    <w:rsid w:val="009C0340"/>
    <w:rsid w:val="009C1F36"/>
    <w:rsid w:val="009C2399"/>
    <w:rsid w:val="009C2583"/>
    <w:rsid w:val="009C5E7C"/>
    <w:rsid w:val="009C6237"/>
    <w:rsid w:val="009D3228"/>
    <w:rsid w:val="009D4D04"/>
    <w:rsid w:val="009D5B59"/>
    <w:rsid w:val="009D6327"/>
    <w:rsid w:val="009E1D02"/>
    <w:rsid w:val="009E3175"/>
    <w:rsid w:val="009E6C86"/>
    <w:rsid w:val="009E775D"/>
    <w:rsid w:val="009E7D55"/>
    <w:rsid w:val="009F0943"/>
    <w:rsid w:val="009F18A2"/>
    <w:rsid w:val="009F36FF"/>
    <w:rsid w:val="009F3B6B"/>
    <w:rsid w:val="009F41F1"/>
    <w:rsid w:val="009F458B"/>
    <w:rsid w:val="009F5667"/>
    <w:rsid w:val="009F625E"/>
    <w:rsid w:val="009F6BE9"/>
    <w:rsid w:val="009F7BD5"/>
    <w:rsid w:val="00A00D48"/>
    <w:rsid w:val="00A02C8E"/>
    <w:rsid w:val="00A03721"/>
    <w:rsid w:val="00A067F4"/>
    <w:rsid w:val="00A06BB0"/>
    <w:rsid w:val="00A10114"/>
    <w:rsid w:val="00A10E59"/>
    <w:rsid w:val="00A12579"/>
    <w:rsid w:val="00A1404A"/>
    <w:rsid w:val="00A14C58"/>
    <w:rsid w:val="00A151CD"/>
    <w:rsid w:val="00A1544A"/>
    <w:rsid w:val="00A160EE"/>
    <w:rsid w:val="00A2157D"/>
    <w:rsid w:val="00A23667"/>
    <w:rsid w:val="00A23784"/>
    <w:rsid w:val="00A23B3C"/>
    <w:rsid w:val="00A23D56"/>
    <w:rsid w:val="00A24069"/>
    <w:rsid w:val="00A24F86"/>
    <w:rsid w:val="00A256AE"/>
    <w:rsid w:val="00A258DC"/>
    <w:rsid w:val="00A275A2"/>
    <w:rsid w:val="00A34262"/>
    <w:rsid w:val="00A35279"/>
    <w:rsid w:val="00A3675A"/>
    <w:rsid w:val="00A36834"/>
    <w:rsid w:val="00A406DA"/>
    <w:rsid w:val="00A4243E"/>
    <w:rsid w:val="00A441B7"/>
    <w:rsid w:val="00A44802"/>
    <w:rsid w:val="00A463C6"/>
    <w:rsid w:val="00A47CBC"/>
    <w:rsid w:val="00A511E3"/>
    <w:rsid w:val="00A53712"/>
    <w:rsid w:val="00A53FFC"/>
    <w:rsid w:val="00A556C7"/>
    <w:rsid w:val="00A55CD4"/>
    <w:rsid w:val="00A56731"/>
    <w:rsid w:val="00A5678E"/>
    <w:rsid w:val="00A5691E"/>
    <w:rsid w:val="00A606F3"/>
    <w:rsid w:val="00A615EC"/>
    <w:rsid w:val="00A61B18"/>
    <w:rsid w:val="00A63BD4"/>
    <w:rsid w:val="00A70685"/>
    <w:rsid w:val="00A70AB9"/>
    <w:rsid w:val="00A72E36"/>
    <w:rsid w:val="00A73769"/>
    <w:rsid w:val="00A73E8D"/>
    <w:rsid w:val="00A750C8"/>
    <w:rsid w:val="00A76A05"/>
    <w:rsid w:val="00A779FC"/>
    <w:rsid w:val="00A77F3F"/>
    <w:rsid w:val="00A834B8"/>
    <w:rsid w:val="00A83A1A"/>
    <w:rsid w:val="00A83CA8"/>
    <w:rsid w:val="00A86FA3"/>
    <w:rsid w:val="00A90FDF"/>
    <w:rsid w:val="00A9157E"/>
    <w:rsid w:val="00A91732"/>
    <w:rsid w:val="00A941DA"/>
    <w:rsid w:val="00A95A70"/>
    <w:rsid w:val="00A961C6"/>
    <w:rsid w:val="00A968A8"/>
    <w:rsid w:val="00A9769A"/>
    <w:rsid w:val="00AA0B0E"/>
    <w:rsid w:val="00AA202E"/>
    <w:rsid w:val="00AA2552"/>
    <w:rsid w:val="00AA2561"/>
    <w:rsid w:val="00AA27A6"/>
    <w:rsid w:val="00AA28F0"/>
    <w:rsid w:val="00AA3264"/>
    <w:rsid w:val="00AA369E"/>
    <w:rsid w:val="00AA3A7E"/>
    <w:rsid w:val="00AA40E2"/>
    <w:rsid w:val="00AA7125"/>
    <w:rsid w:val="00AB2634"/>
    <w:rsid w:val="00AB30E2"/>
    <w:rsid w:val="00AB420B"/>
    <w:rsid w:val="00AB6AFB"/>
    <w:rsid w:val="00AB6BC7"/>
    <w:rsid w:val="00AB70E6"/>
    <w:rsid w:val="00AB7B60"/>
    <w:rsid w:val="00AC00B3"/>
    <w:rsid w:val="00AC0446"/>
    <w:rsid w:val="00AC1703"/>
    <w:rsid w:val="00AC1B16"/>
    <w:rsid w:val="00AC1D76"/>
    <w:rsid w:val="00AC214E"/>
    <w:rsid w:val="00AC34DA"/>
    <w:rsid w:val="00AC49A8"/>
    <w:rsid w:val="00AC5ACF"/>
    <w:rsid w:val="00AC64E3"/>
    <w:rsid w:val="00AD0204"/>
    <w:rsid w:val="00AD18FD"/>
    <w:rsid w:val="00AD19CC"/>
    <w:rsid w:val="00AD43C0"/>
    <w:rsid w:val="00AD5DA4"/>
    <w:rsid w:val="00AE11C1"/>
    <w:rsid w:val="00AE1CB1"/>
    <w:rsid w:val="00AE2FBC"/>
    <w:rsid w:val="00AE3193"/>
    <w:rsid w:val="00AE4536"/>
    <w:rsid w:val="00AE4577"/>
    <w:rsid w:val="00AE7163"/>
    <w:rsid w:val="00AF0E8B"/>
    <w:rsid w:val="00AF2D48"/>
    <w:rsid w:val="00AF33DB"/>
    <w:rsid w:val="00AF35C5"/>
    <w:rsid w:val="00AF3F4E"/>
    <w:rsid w:val="00AF6B43"/>
    <w:rsid w:val="00AF727C"/>
    <w:rsid w:val="00AF777D"/>
    <w:rsid w:val="00AF7E9D"/>
    <w:rsid w:val="00B0211D"/>
    <w:rsid w:val="00B03084"/>
    <w:rsid w:val="00B048E3"/>
    <w:rsid w:val="00B04939"/>
    <w:rsid w:val="00B04D9A"/>
    <w:rsid w:val="00B0561C"/>
    <w:rsid w:val="00B05A76"/>
    <w:rsid w:val="00B067C5"/>
    <w:rsid w:val="00B10D66"/>
    <w:rsid w:val="00B120AE"/>
    <w:rsid w:val="00B13CF0"/>
    <w:rsid w:val="00B1463E"/>
    <w:rsid w:val="00B16B2A"/>
    <w:rsid w:val="00B173F2"/>
    <w:rsid w:val="00B20D00"/>
    <w:rsid w:val="00B22343"/>
    <w:rsid w:val="00B225B8"/>
    <w:rsid w:val="00B22CE5"/>
    <w:rsid w:val="00B22F30"/>
    <w:rsid w:val="00B268A4"/>
    <w:rsid w:val="00B27EDF"/>
    <w:rsid w:val="00B30707"/>
    <w:rsid w:val="00B307F5"/>
    <w:rsid w:val="00B32239"/>
    <w:rsid w:val="00B33C8E"/>
    <w:rsid w:val="00B340F5"/>
    <w:rsid w:val="00B34E19"/>
    <w:rsid w:val="00B35E3A"/>
    <w:rsid w:val="00B405B3"/>
    <w:rsid w:val="00B414B6"/>
    <w:rsid w:val="00B4465E"/>
    <w:rsid w:val="00B44A58"/>
    <w:rsid w:val="00B45159"/>
    <w:rsid w:val="00B467A7"/>
    <w:rsid w:val="00B47C43"/>
    <w:rsid w:val="00B50228"/>
    <w:rsid w:val="00B50415"/>
    <w:rsid w:val="00B53FF2"/>
    <w:rsid w:val="00B575FF"/>
    <w:rsid w:val="00B57958"/>
    <w:rsid w:val="00B602E3"/>
    <w:rsid w:val="00B60C26"/>
    <w:rsid w:val="00B61BCC"/>
    <w:rsid w:val="00B632BF"/>
    <w:rsid w:val="00B63CD3"/>
    <w:rsid w:val="00B64212"/>
    <w:rsid w:val="00B64F7C"/>
    <w:rsid w:val="00B65A4C"/>
    <w:rsid w:val="00B66C93"/>
    <w:rsid w:val="00B6745F"/>
    <w:rsid w:val="00B67A5C"/>
    <w:rsid w:val="00B67C9A"/>
    <w:rsid w:val="00B7002E"/>
    <w:rsid w:val="00B700D7"/>
    <w:rsid w:val="00B70643"/>
    <w:rsid w:val="00B70F9A"/>
    <w:rsid w:val="00B71BEA"/>
    <w:rsid w:val="00B74177"/>
    <w:rsid w:val="00B75020"/>
    <w:rsid w:val="00B751B9"/>
    <w:rsid w:val="00B76D33"/>
    <w:rsid w:val="00B779F2"/>
    <w:rsid w:val="00B77B00"/>
    <w:rsid w:val="00B77D1C"/>
    <w:rsid w:val="00B80879"/>
    <w:rsid w:val="00B80C16"/>
    <w:rsid w:val="00B817E6"/>
    <w:rsid w:val="00B84231"/>
    <w:rsid w:val="00B8496D"/>
    <w:rsid w:val="00B85000"/>
    <w:rsid w:val="00B85FCC"/>
    <w:rsid w:val="00B87757"/>
    <w:rsid w:val="00B93106"/>
    <w:rsid w:val="00B94BF5"/>
    <w:rsid w:val="00B96DFF"/>
    <w:rsid w:val="00B97382"/>
    <w:rsid w:val="00BA024C"/>
    <w:rsid w:val="00BA2DC7"/>
    <w:rsid w:val="00BA3684"/>
    <w:rsid w:val="00BA45F6"/>
    <w:rsid w:val="00BA514C"/>
    <w:rsid w:val="00BA57BD"/>
    <w:rsid w:val="00BB0F24"/>
    <w:rsid w:val="00BB1A4A"/>
    <w:rsid w:val="00BB1C8A"/>
    <w:rsid w:val="00BB1F97"/>
    <w:rsid w:val="00BB225E"/>
    <w:rsid w:val="00BB3774"/>
    <w:rsid w:val="00BB3A8E"/>
    <w:rsid w:val="00BB462C"/>
    <w:rsid w:val="00BB708A"/>
    <w:rsid w:val="00BC0144"/>
    <w:rsid w:val="00BC5C79"/>
    <w:rsid w:val="00BC5CB9"/>
    <w:rsid w:val="00BC6151"/>
    <w:rsid w:val="00BC6385"/>
    <w:rsid w:val="00BC65A9"/>
    <w:rsid w:val="00BC6909"/>
    <w:rsid w:val="00BD0B14"/>
    <w:rsid w:val="00BD14F0"/>
    <w:rsid w:val="00BD2B21"/>
    <w:rsid w:val="00BD3142"/>
    <w:rsid w:val="00BE095D"/>
    <w:rsid w:val="00BE1438"/>
    <w:rsid w:val="00BE1576"/>
    <w:rsid w:val="00BE1601"/>
    <w:rsid w:val="00BE2726"/>
    <w:rsid w:val="00BE2882"/>
    <w:rsid w:val="00BE37C3"/>
    <w:rsid w:val="00BE3AD3"/>
    <w:rsid w:val="00BE48C4"/>
    <w:rsid w:val="00BE5488"/>
    <w:rsid w:val="00BF07E2"/>
    <w:rsid w:val="00BF0D65"/>
    <w:rsid w:val="00BF1BE1"/>
    <w:rsid w:val="00BF2339"/>
    <w:rsid w:val="00BF43D2"/>
    <w:rsid w:val="00BF4544"/>
    <w:rsid w:val="00BF58F4"/>
    <w:rsid w:val="00BF5EB2"/>
    <w:rsid w:val="00BF61A5"/>
    <w:rsid w:val="00BF6909"/>
    <w:rsid w:val="00BF6F77"/>
    <w:rsid w:val="00C01621"/>
    <w:rsid w:val="00C019D0"/>
    <w:rsid w:val="00C01CC1"/>
    <w:rsid w:val="00C0357B"/>
    <w:rsid w:val="00C04E4D"/>
    <w:rsid w:val="00C06ED6"/>
    <w:rsid w:val="00C0724C"/>
    <w:rsid w:val="00C101C3"/>
    <w:rsid w:val="00C10441"/>
    <w:rsid w:val="00C123D8"/>
    <w:rsid w:val="00C12A97"/>
    <w:rsid w:val="00C15550"/>
    <w:rsid w:val="00C15845"/>
    <w:rsid w:val="00C15EAE"/>
    <w:rsid w:val="00C16658"/>
    <w:rsid w:val="00C16E0E"/>
    <w:rsid w:val="00C17413"/>
    <w:rsid w:val="00C17D6D"/>
    <w:rsid w:val="00C22AFF"/>
    <w:rsid w:val="00C23CE5"/>
    <w:rsid w:val="00C25101"/>
    <w:rsid w:val="00C26359"/>
    <w:rsid w:val="00C32EEF"/>
    <w:rsid w:val="00C32FD0"/>
    <w:rsid w:val="00C33068"/>
    <w:rsid w:val="00C36B69"/>
    <w:rsid w:val="00C36DDD"/>
    <w:rsid w:val="00C40BA7"/>
    <w:rsid w:val="00C41FE1"/>
    <w:rsid w:val="00C43604"/>
    <w:rsid w:val="00C467BF"/>
    <w:rsid w:val="00C47436"/>
    <w:rsid w:val="00C51FA5"/>
    <w:rsid w:val="00C52034"/>
    <w:rsid w:val="00C52065"/>
    <w:rsid w:val="00C52742"/>
    <w:rsid w:val="00C52DCD"/>
    <w:rsid w:val="00C53C26"/>
    <w:rsid w:val="00C55034"/>
    <w:rsid w:val="00C56EEB"/>
    <w:rsid w:val="00C5743E"/>
    <w:rsid w:val="00C5777F"/>
    <w:rsid w:val="00C60558"/>
    <w:rsid w:val="00C606B0"/>
    <w:rsid w:val="00C6181D"/>
    <w:rsid w:val="00C62A30"/>
    <w:rsid w:val="00C63847"/>
    <w:rsid w:val="00C647DB"/>
    <w:rsid w:val="00C6593B"/>
    <w:rsid w:val="00C65C9E"/>
    <w:rsid w:val="00C669F6"/>
    <w:rsid w:val="00C676C3"/>
    <w:rsid w:val="00C67CBC"/>
    <w:rsid w:val="00C7115D"/>
    <w:rsid w:val="00C711A4"/>
    <w:rsid w:val="00C72BCA"/>
    <w:rsid w:val="00C760D0"/>
    <w:rsid w:val="00C76402"/>
    <w:rsid w:val="00C767A8"/>
    <w:rsid w:val="00C8011D"/>
    <w:rsid w:val="00C8279B"/>
    <w:rsid w:val="00C837B5"/>
    <w:rsid w:val="00C83B5C"/>
    <w:rsid w:val="00C83D76"/>
    <w:rsid w:val="00C85533"/>
    <w:rsid w:val="00C86ADD"/>
    <w:rsid w:val="00C8782E"/>
    <w:rsid w:val="00C964E0"/>
    <w:rsid w:val="00CA29C1"/>
    <w:rsid w:val="00CA3649"/>
    <w:rsid w:val="00CA38D7"/>
    <w:rsid w:val="00CB0812"/>
    <w:rsid w:val="00CB177C"/>
    <w:rsid w:val="00CB28DB"/>
    <w:rsid w:val="00CB45BF"/>
    <w:rsid w:val="00CB53CC"/>
    <w:rsid w:val="00CB7729"/>
    <w:rsid w:val="00CB7CDB"/>
    <w:rsid w:val="00CB7D37"/>
    <w:rsid w:val="00CC0E0E"/>
    <w:rsid w:val="00CC121E"/>
    <w:rsid w:val="00CC25F7"/>
    <w:rsid w:val="00CC53F0"/>
    <w:rsid w:val="00CC7B24"/>
    <w:rsid w:val="00CD0084"/>
    <w:rsid w:val="00CD0137"/>
    <w:rsid w:val="00CD3C4E"/>
    <w:rsid w:val="00CD5713"/>
    <w:rsid w:val="00CD636E"/>
    <w:rsid w:val="00CE19F0"/>
    <w:rsid w:val="00CE2A2A"/>
    <w:rsid w:val="00CE2F07"/>
    <w:rsid w:val="00CE43B0"/>
    <w:rsid w:val="00CE46FB"/>
    <w:rsid w:val="00CE475D"/>
    <w:rsid w:val="00CE6575"/>
    <w:rsid w:val="00CE6AB8"/>
    <w:rsid w:val="00CF05EF"/>
    <w:rsid w:val="00CF1BAC"/>
    <w:rsid w:val="00CF2D0E"/>
    <w:rsid w:val="00CF2EA1"/>
    <w:rsid w:val="00CF33D7"/>
    <w:rsid w:val="00CF3682"/>
    <w:rsid w:val="00CF411B"/>
    <w:rsid w:val="00CF59FE"/>
    <w:rsid w:val="00CF5DA8"/>
    <w:rsid w:val="00CF602E"/>
    <w:rsid w:val="00CF606B"/>
    <w:rsid w:val="00CF6074"/>
    <w:rsid w:val="00CF6544"/>
    <w:rsid w:val="00CF7455"/>
    <w:rsid w:val="00CF76D7"/>
    <w:rsid w:val="00CF7E03"/>
    <w:rsid w:val="00D04982"/>
    <w:rsid w:val="00D04DE8"/>
    <w:rsid w:val="00D052A9"/>
    <w:rsid w:val="00D07F4A"/>
    <w:rsid w:val="00D111E8"/>
    <w:rsid w:val="00D117E0"/>
    <w:rsid w:val="00D11D28"/>
    <w:rsid w:val="00D15579"/>
    <w:rsid w:val="00D20900"/>
    <w:rsid w:val="00D2151D"/>
    <w:rsid w:val="00D22492"/>
    <w:rsid w:val="00D235A9"/>
    <w:rsid w:val="00D25595"/>
    <w:rsid w:val="00D26265"/>
    <w:rsid w:val="00D26F94"/>
    <w:rsid w:val="00D27B24"/>
    <w:rsid w:val="00D33892"/>
    <w:rsid w:val="00D34D7A"/>
    <w:rsid w:val="00D35DE1"/>
    <w:rsid w:val="00D35DF4"/>
    <w:rsid w:val="00D3620C"/>
    <w:rsid w:val="00D36FBE"/>
    <w:rsid w:val="00D377FC"/>
    <w:rsid w:val="00D40248"/>
    <w:rsid w:val="00D40A2B"/>
    <w:rsid w:val="00D40DBE"/>
    <w:rsid w:val="00D42A9B"/>
    <w:rsid w:val="00D432A2"/>
    <w:rsid w:val="00D450EF"/>
    <w:rsid w:val="00D46B2A"/>
    <w:rsid w:val="00D479C7"/>
    <w:rsid w:val="00D50058"/>
    <w:rsid w:val="00D50ACA"/>
    <w:rsid w:val="00D51220"/>
    <w:rsid w:val="00D51697"/>
    <w:rsid w:val="00D51F40"/>
    <w:rsid w:val="00D52A8F"/>
    <w:rsid w:val="00D541CE"/>
    <w:rsid w:val="00D56165"/>
    <w:rsid w:val="00D56648"/>
    <w:rsid w:val="00D6235E"/>
    <w:rsid w:val="00D6409E"/>
    <w:rsid w:val="00D6599D"/>
    <w:rsid w:val="00D67610"/>
    <w:rsid w:val="00D718D4"/>
    <w:rsid w:val="00D71F9C"/>
    <w:rsid w:val="00D73B9B"/>
    <w:rsid w:val="00D75772"/>
    <w:rsid w:val="00D76CDE"/>
    <w:rsid w:val="00D774E5"/>
    <w:rsid w:val="00D81B71"/>
    <w:rsid w:val="00D828C9"/>
    <w:rsid w:val="00D828F1"/>
    <w:rsid w:val="00D82949"/>
    <w:rsid w:val="00D832D3"/>
    <w:rsid w:val="00D833E4"/>
    <w:rsid w:val="00D85BEA"/>
    <w:rsid w:val="00D86B0F"/>
    <w:rsid w:val="00D8769A"/>
    <w:rsid w:val="00D910A3"/>
    <w:rsid w:val="00D952E4"/>
    <w:rsid w:val="00D96221"/>
    <w:rsid w:val="00D9739D"/>
    <w:rsid w:val="00DA00C0"/>
    <w:rsid w:val="00DA00D9"/>
    <w:rsid w:val="00DA1E85"/>
    <w:rsid w:val="00DA1EC9"/>
    <w:rsid w:val="00DA2F07"/>
    <w:rsid w:val="00DA51CC"/>
    <w:rsid w:val="00DA5F6C"/>
    <w:rsid w:val="00DA695C"/>
    <w:rsid w:val="00DA6DC2"/>
    <w:rsid w:val="00DA74EA"/>
    <w:rsid w:val="00DA7533"/>
    <w:rsid w:val="00DB11D6"/>
    <w:rsid w:val="00DB1688"/>
    <w:rsid w:val="00DB2E2A"/>
    <w:rsid w:val="00DB3C77"/>
    <w:rsid w:val="00DB408A"/>
    <w:rsid w:val="00DB4B01"/>
    <w:rsid w:val="00DB5E74"/>
    <w:rsid w:val="00DC0F4A"/>
    <w:rsid w:val="00DC15BA"/>
    <w:rsid w:val="00DC172F"/>
    <w:rsid w:val="00DC3E63"/>
    <w:rsid w:val="00DC6130"/>
    <w:rsid w:val="00DC72EA"/>
    <w:rsid w:val="00DC7813"/>
    <w:rsid w:val="00DD0022"/>
    <w:rsid w:val="00DD1F46"/>
    <w:rsid w:val="00DD3E9E"/>
    <w:rsid w:val="00DD6CEA"/>
    <w:rsid w:val="00DD7D1C"/>
    <w:rsid w:val="00DE0020"/>
    <w:rsid w:val="00DE01A4"/>
    <w:rsid w:val="00DE0ABC"/>
    <w:rsid w:val="00DE1C00"/>
    <w:rsid w:val="00DE3040"/>
    <w:rsid w:val="00DE36E7"/>
    <w:rsid w:val="00DE416B"/>
    <w:rsid w:val="00DE46A0"/>
    <w:rsid w:val="00DE5169"/>
    <w:rsid w:val="00DE5B3F"/>
    <w:rsid w:val="00DE764D"/>
    <w:rsid w:val="00DF11B8"/>
    <w:rsid w:val="00DF1230"/>
    <w:rsid w:val="00DF17DC"/>
    <w:rsid w:val="00DF2D86"/>
    <w:rsid w:val="00DF30C3"/>
    <w:rsid w:val="00DF39DB"/>
    <w:rsid w:val="00DF409E"/>
    <w:rsid w:val="00DF63F9"/>
    <w:rsid w:val="00E011B2"/>
    <w:rsid w:val="00E02DBD"/>
    <w:rsid w:val="00E02E78"/>
    <w:rsid w:val="00E04467"/>
    <w:rsid w:val="00E066B8"/>
    <w:rsid w:val="00E07838"/>
    <w:rsid w:val="00E07E5C"/>
    <w:rsid w:val="00E11FDD"/>
    <w:rsid w:val="00E12135"/>
    <w:rsid w:val="00E12ECE"/>
    <w:rsid w:val="00E13CD5"/>
    <w:rsid w:val="00E13F46"/>
    <w:rsid w:val="00E1488E"/>
    <w:rsid w:val="00E155E5"/>
    <w:rsid w:val="00E15B60"/>
    <w:rsid w:val="00E16E1B"/>
    <w:rsid w:val="00E21BE5"/>
    <w:rsid w:val="00E22310"/>
    <w:rsid w:val="00E2626E"/>
    <w:rsid w:val="00E27163"/>
    <w:rsid w:val="00E27A59"/>
    <w:rsid w:val="00E27F7D"/>
    <w:rsid w:val="00E27FFB"/>
    <w:rsid w:val="00E306E2"/>
    <w:rsid w:val="00E30880"/>
    <w:rsid w:val="00E30C64"/>
    <w:rsid w:val="00E31D15"/>
    <w:rsid w:val="00E3435C"/>
    <w:rsid w:val="00E3532E"/>
    <w:rsid w:val="00E35DBA"/>
    <w:rsid w:val="00E37760"/>
    <w:rsid w:val="00E40204"/>
    <w:rsid w:val="00E40A2A"/>
    <w:rsid w:val="00E41391"/>
    <w:rsid w:val="00E418D9"/>
    <w:rsid w:val="00E44C1F"/>
    <w:rsid w:val="00E45B23"/>
    <w:rsid w:val="00E469EA"/>
    <w:rsid w:val="00E5157F"/>
    <w:rsid w:val="00E520DA"/>
    <w:rsid w:val="00E52786"/>
    <w:rsid w:val="00E52CCD"/>
    <w:rsid w:val="00E53C0A"/>
    <w:rsid w:val="00E54F93"/>
    <w:rsid w:val="00E55CD3"/>
    <w:rsid w:val="00E56ADA"/>
    <w:rsid w:val="00E56C32"/>
    <w:rsid w:val="00E57D3D"/>
    <w:rsid w:val="00E60A57"/>
    <w:rsid w:val="00E61E3C"/>
    <w:rsid w:val="00E63245"/>
    <w:rsid w:val="00E63956"/>
    <w:rsid w:val="00E65F2A"/>
    <w:rsid w:val="00E66B06"/>
    <w:rsid w:val="00E66F2E"/>
    <w:rsid w:val="00E71638"/>
    <w:rsid w:val="00E716F4"/>
    <w:rsid w:val="00E72762"/>
    <w:rsid w:val="00E73C40"/>
    <w:rsid w:val="00E74648"/>
    <w:rsid w:val="00E77752"/>
    <w:rsid w:val="00E77DCB"/>
    <w:rsid w:val="00E80D1B"/>
    <w:rsid w:val="00E86F7C"/>
    <w:rsid w:val="00E9492B"/>
    <w:rsid w:val="00E94EF8"/>
    <w:rsid w:val="00E95EE7"/>
    <w:rsid w:val="00E96DCC"/>
    <w:rsid w:val="00EA0AF2"/>
    <w:rsid w:val="00EA15F6"/>
    <w:rsid w:val="00EA33D9"/>
    <w:rsid w:val="00EA592A"/>
    <w:rsid w:val="00EA5A5E"/>
    <w:rsid w:val="00EA6AB0"/>
    <w:rsid w:val="00EA7D41"/>
    <w:rsid w:val="00EB15A2"/>
    <w:rsid w:val="00EB2417"/>
    <w:rsid w:val="00EB4C24"/>
    <w:rsid w:val="00EB767E"/>
    <w:rsid w:val="00EB7A60"/>
    <w:rsid w:val="00EC1AFE"/>
    <w:rsid w:val="00EC2D87"/>
    <w:rsid w:val="00EC5105"/>
    <w:rsid w:val="00EC52D2"/>
    <w:rsid w:val="00EC5992"/>
    <w:rsid w:val="00EC60F3"/>
    <w:rsid w:val="00EC6ED4"/>
    <w:rsid w:val="00ED0ABD"/>
    <w:rsid w:val="00ED0F30"/>
    <w:rsid w:val="00ED23B0"/>
    <w:rsid w:val="00ED25E4"/>
    <w:rsid w:val="00ED2C89"/>
    <w:rsid w:val="00ED36D9"/>
    <w:rsid w:val="00ED4103"/>
    <w:rsid w:val="00ED4F2D"/>
    <w:rsid w:val="00ED50AD"/>
    <w:rsid w:val="00ED66ED"/>
    <w:rsid w:val="00EE08AF"/>
    <w:rsid w:val="00EE0E1C"/>
    <w:rsid w:val="00EE4258"/>
    <w:rsid w:val="00EE5BE6"/>
    <w:rsid w:val="00EE6BCC"/>
    <w:rsid w:val="00EE7FE8"/>
    <w:rsid w:val="00EF0D96"/>
    <w:rsid w:val="00EF22DF"/>
    <w:rsid w:val="00EF2AFF"/>
    <w:rsid w:val="00EF37B5"/>
    <w:rsid w:val="00EF440F"/>
    <w:rsid w:val="00EF7170"/>
    <w:rsid w:val="00EF799C"/>
    <w:rsid w:val="00F00D59"/>
    <w:rsid w:val="00F02F91"/>
    <w:rsid w:val="00F0398F"/>
    <w:rsid w:val="00F04070"/>
    <w:rsid w:val="00F04BC4"/>
    <w:rsid w:val="00F10BBB"/>
    <w:rsid w:val="00F10D15"/>
    <w:rsid w:val="00F142A1"/>
    <w:rsid w:val="00F142E4"/>
    <w:rsid w:val="00F15F6F"/>
    <w:rsid w:val="00F213E2"/>
    <w:rsid w:val="00F21D46"/>
    <w:rsid w:val="00F2321D"/>
    <w:rsid w:val="00F25126"/>
    <w:rsid w:val="00F251D6"/>
    <w:rsid w:val="00F2566D"/>
    <w:rsid w:val="00F26FC6"/>
    <w:rsid w:val="00F271B7"/>
    <w:rsid w:val="00F32D33"/>
    <w:rsid w:val="00F32EA8"/>
    <w:rsid w:val="00F33133"/>
    <w:rsid w:val="00F33E13"/>
    <w:rsid w:val="00F3452F"/>
    <w:rsid w:val="00F3782E"/>
    <w:rsid w:val="00F37E72"/>
    <w:rsid w:val="00F4501A"/>
    <w:rsid w:val="00F4628F"/>
    <w:rsid w:val="00F5430B"/>
    <w:rsid w:val="00F54897"/>
    <w:rsid w:val="00F55917"/>
    <w:rsid w:val="00F5599C"/>
    <w:rsid w:val="00F55CB0"/>
    <w:rsid w:val="00F63BD5"/>
    <w:rsid w:val="00F66838"/>
    <w:rsid w:val="00F67D17"/>
    <w:rsid w:val="00F73877"/>
    <w:rsid w:val="00F7395F"/>
    <w:rsid w:val="00F73DB8"/>
    <w:rsid w:val="00F74948"/>
    <w:rsid w:val="00F75528"/>
    <w:rsid w:val="00F76C3C"/>
    <w:rsid w:val="00F76F4E"/>
    <w:rsid w:val="00F80120"/>
    <w:rsid w:val="00F8120F"/>
    <w:rsid w:val="00F8309D"/>
    <w:rsid w:val="00F83E59"/>
    <w:rsid w:val="00F84A6C"/>
    <w:rsid w:val="00F855F2"/>
    <w:rsid w:val="00F85D6A"/>
    <w:rsid w:val="00F904F0"/>
    <w:rsid w:val="00F91450"/>
    <w:rsid w:val="00F91B77"/>
    <w:rsid w:val="00F923D6"/>
    <w:rsid w:val="00F92C55"/>
    <w:rsid w:val="00F95A1E"/>
    <w:rsid w:val="00FA1774"/>
    <w:rsid w:val="00FA4C6B"/>
    <w:rsid w:val="00FA4CA8"/>
    <w:rsid w:val="00FA5D5E"/>
    <w:rsid w:val="00FA6238"/>
    <w:rsid w:val="00FA7720"/>
    <w:rsid w:val="00FA7BD5"/>
    <w:rsid w:val="00FA7DA4"/>
    <w:rsid w:val="00FB0CA6"/>
    <w:rsid w:val="00FB5D61"/>
    <w:rsid w:val="00FB63CC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6908"/>
    <w:rsid w:val="00FD6D0A"/>
    <w:rsid w:val="00FD705F"/>
    <w:rsid w:val="00FE111C"/>
    <w:rsid w:val="00FE15FA"/>
    <w:rsid w:val="00FE306D"/>
    <w:rsid w:val="00FE3765"/>
    <w:rsid w:val="00FE61AE"/>
    <w:rsid w:val="00FE7F40"/>
    <w:rsid w:val="00FF0244"/>
    <w:rsid w:val="00FF0343"/>
    <w:rsid w:val="00FF07B7"/>
    <w:rsid w:val="00FF2128"/>
    <w:rsid w:val="00FF41E0"/>
    <w:rsid w:val="00FF4240"/>
    <w:rsid w:val="00FF6373"/>
    <w:rsid w:val="00FF6BA3"/>
    <w:rsid w:val="4C15B7A0"/>
    <w:rsid w:val="624B4576"/>
    <w:rsid w:val="77EC0D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F10D15"/>
    <w:pPr>
      <w:spacing w:before="240" w:after="60"/>
      <w:outlineLvl w:val="5"/>
    </w:pPr>
    <w:rPr>
      <w:rFonts w:ascii="맑은 고딕" w:eastAsia="맑은 고딕" w:hAnsi="맑은 고딕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F10D15"/>
    <w:pPr>
      <w:spacing w:before="240" w:after="60"/>
      <w:outlineLvl w:val="6"/>
    </w:pPr>
    <w:rPr>
      <w:rFonts w:ascii="맑은 고딕" w:eastAsia="맑은 고딕" w:hAnsi="맑은 고딕"/>
      <w:sz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F10D15"/>
    <w:pPr>
      <w:spacing w:before="240" w:after="60"/>
      <w:outlineLvl w:val="7"/>
    </w:pPr>
    <w:rPr>
      <w:rFonts w:ascii="맑은 고딕" w:eastAsia="맑은 고딕" w:hAnsi="맑은 고딕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22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  <w:style w:type="character" w:customStyle="1" w:styleId="Heading6Char">
    <w:name w:val="Heading 6 Char"/>
    <w:link w:val="Heading6"/>
    <w:semiHidden/>
    <w:rsid w:val="00F10D15"/>
    <w:rPr>
      <w:rFonts w:ascii="맑은 고딕" w:eastAsia="맑은 고딕" w:hAnsi="맑은 고딕" w:cs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semiHidden/>
    <w:rsid w:val="00F10D15"/>
    <w:rPr>
      <w:rFonts w:ascii="맑은 고딕" w:eastAsia="맑은 고딕" w:hAnsi="맑은 고딕" w:cs="Times New Roman"/>
      <w:sz w:val="24"/>
      <w:szCs w:val="24"/>
      <w:lang w:eastAsia="en-US"/>
    </w:rPr>
  </w:style>
  <w:style w:type="character" w:customStyle="1" w:styleId="Heading8Char">
    <w:name w:val="Heading 8 Char"/>
    <w:link w:val="Heading8"/>
    <w:semiHidden/>
    <w:rsid w:val="00F10D15"/>
    <w:rPr>
      <w:rFonts w:ascii="맑은 고딕" w:eastAsia="맑은 고딕" w:hAnsi="맑은 고딕" w:cs="Times New Roman"/>
      <w:i/>
      <w:i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5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4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4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72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09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c2dc__xc791__xc77c_ xmlns="a865d98b-0e2f-46d0-ab2e-bbb7961e051c" xsi:nil="true"/>
    <_xc9c4__xd589__xb2e8__xacc4_ xmlns="a865d98b-0e2f-46d0-ab2e-bbb7961e051c" xsi:nil="true"/>
    <TaxCatchAll xmlns="ce357d5c-f766-4220-8c09-34476fc81e31" xsi:nil="true"/>
    <lcf76f155ced4ddcb4097134ff3c332f xmlns="a865d98b-0e2f-46d0-ab2e-bbb7961e051c">
      <Terms xmlns="http://schemas.microsoft.com/office/infopath/2007/PartnerControls"/>
    </lcf76f155ced4ddcb4097134ff3c332f>
    <_Flow_SignoffStatus xmlns="a865d98b-0e2f-46d0-ab2e-bbb7961e051c" xsi:nil="true"/>
    <_xc791__xc131__xc790_ xmlns="a865d98b-0e2f-46d0-ab2e-bbb7961e051c">
      <UserInfo>
        <DisplayName/>
        <AccountId xsi:nil="true"/>
        <AccountType/>
      </UserInfo>
    </_xc791__xc131__xc790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F3A4A7F0CE6A8F499374BB297E81E3F8" ma:contentTypeVersion="23" ma:contentTypeDescription="새 문서를 만듭니다." ma:contentTypeScope="" ma:versionID="57dfba7321a90b43d94b7132a890578d">
  <xsd:schema xmlns:xsd="http://www.w3.org/2001/XMLSchema" xmlns:xs="http://www.w3.org/2001/XMLSchema" xmlns:p="http://schemas.microsoft.com/office/2006/metadata/properties" xmlns:ns2="a865d98b-0e2f-46d0-ab2e-bbb7961e051c" xmlns:ns3="ce357d5c-f766-4220-8c09-34476fc81e31" targetNamespace="http://schemas.microsoft.com/office/2006/metadata/properties" ma:root="true" ma:fieldsID="8218ba6be428915fd169864143ac4c09" ns2:_="" ns3:_="">
    <xsd:import namespace="a865d98b-0e2f-46d0-ab2e-bbb7961e051c"/>
    <xsd:import namespace="ce357d5c-f766-4220-8c09-34476fc81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_xc791__xc131__xc790_" minOccurs="0"/>
                <xsd:element ref="ns2:_xc9c4__xd589__xb2e8__xacc4_" minOccurs="0"/>
                <xsd:element ref="ns2:_Flow_SignoffStatus" minOccurs="0"/>
                <xsd:element ref="ns2:_xc2dc__xc791__xc77c_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5d98b-0e2f-46d0-ab2e-bbb7961e0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xc791__xc131__xc790_" ma:index="21" nillable="true" ma:displayName="작성자" ma:description="최초 초안을 작성한 사람을 입력합니다." ma:format="Dropdown" ma:list="UserInfo" ma:SharePointGroup="0" ma:internalName="_xc791__xc131__xc790_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c9c4__xd589__xb2e8__xacc4_" ma:index="22" nillable="true" ma:displayName="진행단계" ma:description="초안에 대한 검토 진행단계를 표시합니다." ma:format="RadioButtons" ma:indexed="true" ma:internalName="_xc9c4__xd589__xb2e8__xacc4_">
      <xsd:simpleType>
        <xsd:restriction base="dms:Choice">
          <xsd:enumeration value="#1_초안 등록"/>
          <xsd:enumeration value="#2_검토 예정"/>
          <xsd:enumeration value="#3_검토 중"/>
          <xsd:enumeration value="#4_검토 완료"/>
          <xsd:enumeration value="#5_배포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_xc2dc__xc791__xc77c_" ma:index="24" nillable="true" ma:displayName="시작일" ma:description="리뷰를 진행할 날짜를 기입합니다." ma:format="DateOnly" ma:internalName="_xc2dc__xc791__xc77c_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이미지 태그" ma:readOnly="false" ma:fieldId="{5cf76f15-5ced-4ddc-b409-7134ff3c332f}" ma:taxonomyMulti="true" ma:sspId="25645e0c-7569-4189-80d5-1cb5a21dc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57d5c-f766-4220-8c09-34476fc81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hidden="true" ma:internalName="SharedWithDetails" ma:readOnly="true">
      <xsd:simpleType>
        <xsd:restriction base="dms:Note"/>
      </xsd:simpleType>
    </xsd:element>
    <xsd:element name="TaxCatchAll" ma:index="27" nillable="true" ma:displayName="Taxonomy Catch All Column" ma:hidden="true" ma:list="{a2c8d00b-05e9-404d-b75b-0c05c83d6e4c}" ma:internalName="TaxCatchAll" ma:showField="CatchAllData" ma:web="ce357d5c-f766-4220-8c09-34476fc81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콘텐츠 형식"/>
        <xsd:element ref="dc:title" minOccurs="0" maxOccurs="1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5BECC5-1CF5-4B9A-A722-CB7471C044DF}">
  <ds:schemaRefs>
    <ds:schemaRef ds:uri="http://schemas.microsoft.com/office/2006/metadata/properties"/>
    <ds:schemaRef ds:uri="http://schemas.microsoft.com/office/infopath/2007/PartnerControls"/>
    <ds:schemaRef ds:uri="a865d98b-0e2f-46d0-ab2e-bbb7961e051c"/>
    <ds:schemaRef ds:uri="ce357d5c-f766-4220-8c09-34476fc81e31"/>
  </ds:schemaRefs>
</ds:datastoreItem>
</file>

<file path=customXml/itemProps2.xml><?xml version="1.0" encoding="utf-8"?>
<ds:datastoreItem xmlns:ds="http://schemas.openxmlformats.org/officeDocument/2006/customXml" ds:itemID="{77A070A3-87C8-4719-970C-67A39798D0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DFBE59-0B35-441B-B562-3C5A25F4A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65d98b-0e2f-46d0-ab2e-bbb7961e051c"/>
    <ds:schemaRef ds:uri="ce357d5c-f766-4220-8c09-34476fc81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2E680B-84DA-4987-806F-F2034804D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16</Words>
  <Characters>4652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5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17:08:00Z</cp:lastPrinted>
  <dcterms:created xsi:type="dcterms:W3CDTF">2023-03-09T23:42:00Z</dcterms:created>
  <dcterms:modified xsi:type="dcterms:W3CDTF">2023-06-14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4A7F0CE6A8F499374BB297E81E3F8</vt:lpwstr>
  </property>
  <property fmtid="{D5CDD505-2E9C-101B-9397-08002B2CF9AE}" pid="3" name="MediaServiceImageTags">
    <vt:lpwstr/>
  </property>
  <property fmtid="{D5CDD505-2E9C-101B-9397-08002B2CF9AE}" pid="4" name="GrammarlyDocumentId">
    <vt:lpwstr>5c1a21af204687cc20dc61905e3ff2997c6c519d74a847069a382cde91465d25</vt:lpwstr>
  </property>
</Properties>
</file>